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CB6EFD" w14:textId="4CF18B05" w:rsidR="00015DF0" w:rsidRPr="004A68DE" w:rsidRDefault="004A68DE" w:rsidP="004A68DE">
      <w:pPr>
        <w:jc w:val="center"/>
        <w:rPr>
          <w:sz w:val="72"/>
          <w:szCs w:val="72"/>
        </w:rPr>
      </w:pPr>
      <w:r w:rsidRPr="004A68DE">
        <w:rPr>
          <w:sz w:val="72"/>
          <w:szCs w:val="72"/>
        </w:rPr>
        <w:t>Operating System</w:t>
      </w:r>
    </w:p>
    <w:p w14:paraId="696F0E77" w14:textId="255B1A08" w:rsidR="004A68DE" w:rsidRPr="004A68DE" w:rsidRDefault="004A68DE" w:rsidP="004A68DE">
      <w:pPr>
        <w:jc w:val="center"/>
        <w:rPr>
          <w:sz w:val="72"/>
          <w:szCs w:val="72"/>
        </w:rPr>
      </w:pPr>
      <w:r w:rsidRPr="004A68DE">
        <w:rPr>
          <w:sz w:val="72"/>
          <w:szCs w:val="72"/>
        </w:rPr>
        <w:t>Assignment 1</w:t>
      </w:r>
    </w:p>
    <w:p w14:paraId="33027E5F" w14:textId="2E57B4EE" w:rsidR="004A68DE" w:rsidRDefault="004A68DE" w:rsidP="004A68DE">
      <w:pPr>
        <w:jc w:val="center"/>
        <w:rPr>
          <w:sz w:val="32"/>
          <w:szCs w:val="32"/>
        </w:rPr>
      </w:pPr>
    </w:p>
    <w:p w14:paraId="75C4E1B4" w14:textId="1D13AF07" w:rsidR="004A68DE" w:rsidRDefault="004A68DE" w:rsidP="004A68DE">
      <w:pPr>
        <w:jc w:val="center"/>
        <w:rPr>
          <w:sz w:val="32"/>
          <w:szCs w:val="32"/>
        </w:rPr>
      </w:pPr>
    </w:p>
    <w:p w14:paraId="172E641B" w14:textId="69C31B00" w:rsidR="004A68DE" w:rsidRDefault="004A68DE" w:rsidP="004A68DE">
      <w:pPr>
        <w:jc w:val="center"/>
        <w:rPr>
          <w:sz w:val="32"/>
          <w:szCs w:val="32"/>
        </w:rPr>
      </w:pPr>
    </w:p>
    <w:p w14:paraId="7CEFBBDE" w14:textId="140730EE" w:rsidR="004A68DE" w:rsidRDefault="004A68DE" w:rsidP="004A68DE">
      <w:pPr>
        <w:jc w:val="center"/>
        <w:rPr>
          <w:sz w:val="32"/>
          <w:szCs w:val="32"/>
        </w:rPr>
      </w:pPr>
    </w:p>
    <w:p w14:paraId="72ECE8E8" w14:textId="05B0134E" w:rsidR="004A68DE" w:rsidRDefault="004A68DE" w:rsidP="004A68DE">
      <w:pPr>
        <w:jc w:val="center"/>
        <w:rPr>
          <w:sz w:val="32"/>
          <w:szCs w:val="32"/>
        </w:rPr>
      </w:pPr>
    </w:p>
    <w:p w14:paraId="4EE15719" w14:textId="35D74A07" w:rsidR="004A68DE" w:rsidRDefault="004A68DE" w:rsidP="004A68DE">
      <w:pPr>
        <w:jc w:val="center"/>
        <w:rPr>
          <w:sz w:val="32"/>
          <w:szCs w:val="32"/>
        </w:rPr>
      </w:pPr>
    </w:p>
    <w:p w14:paraId="1F3FB042" w14:textId="695992EA" w:rsidR="004A68DE" w:rsidRDefault="004A68DE" w:rsidP="004A68DE">
      <w:pPr>
        <w:jc w:val="center"/>
        <w:rPr>
          <w:sz w:val="32"/>
          <w:szCs w:val="32"/>
        </w:rPr>
      </w:pPr>
    </w:p>
    <w:p w14:paraId="2C660B07" w14:textId="61C1D439" w:rsidR="004A68DE" w:rsidRDefault="004A68DE" w:rsidP="004A68DE">
      <w:pPr>
        <w:jc w:val="center"/>
        <w:rPr>
          <w:sz w:val="32"/>
          <w:szCs w:val="32"/>
        </w:rPr>
      </w:pPr>
    </w:p>
    <w:p w14:paraId="63F76FE3" w14:textId="268C47DC" w:rsidR="004A68DE" w:rsidRDefault="004A68DE" w:rsidP="004A68DE">
      <w:pPr>
        <w:jc w:val="center"/>
        <w:rPr>
          <w:sz w:val="32"/>
          <w:szCs w:val="32"/>
        </w:rPr>
      </w:pPr>
    </w:p>
    <w:p w14:paraId="6EAD8814" w14:textId="124A5A35" w:rsidR="004A68DE" w:rsidRDefault="004A68DE" w:rsidP="004A68DE">
      <w:pPr>
        <w:jc w:val="center"/>
        <w:rPr>
          <w:sz w:val="32"/>
          <w:szCs w:val="32"/>
        </w:rPr>
      </w:pPr>
    </w:p>
    <w:p w14:paraId="49736F4E" w14:textId="6C81EB2F" w:rsidR="004A68DE" w:rsidRDefault="004A68DE" w:rsidP="004A68DE">
      <w:pPr>
        <w:jc w:val="center"/>
        <w:rPr>
          <w:sz w:val="32"/>
          <w:szCs w:val="32"/>
        </w:rPr>
      </w:pPr>
    </w:p>
    <w:p w14:paraId="4F2860D6" w14:textId="5B17C7D5" w:rsidR="004A68DE" w:rsidRDefault="004A68DE" w:rsidP="004A68DE">
      <w:pPr>
        <w:jc w:val="center"/>
        <w:rPr>
          <w:sz w:val="32"/>
          <w:szCs w:val="32"/>
        </w:rPr>
      </w:pPr>
    </w:p>
    <w:p w14:paraId="3A5A2B45" w14:textId="303AB755" w:rsidR="004A68DE" w:rsidRDefault="004A68DE" w:rsidP="004A68DE">
      <w:pPr>
        <w:jc w:val="center"/>
        <w:rPr>
          <w:sz w:val="32"/>
          <w:szCs w:val="32"/>
        </w:rPr>
      </w:pPr>
    </w:p>
    <w:p w14:paraId="5797F35F" w14:textId="7B6065E4" w:rsidR="004A68DE" w:rsidRDefault="004A68DE" w:rsidP="004A68DE">
      <w:pPr>
        <w:jc w:val="center"/>
        <w:rPr>
          <w:sz w:val="32"/>
          <w:szCs w:val="32"/>
        </w:rPr>
      </w:pPr>
    </w:p>
    <w:p w14:paraId="3C31C8A0" w14:textId="77777777" w:rsidR="004A68DE" w:rsidRDefault="004A68DE" w:rsidP="004A68DE">
      <w:pPr>
        <w:jc w:val="center"/>
        <w:rPr>
          <w:sz w:val="32"/>
          <w:szCs w:val="32"/>
        </w:rPr>
      </w:pPr>
    </w:p>
    <w:p w14:paraId="44EA3B52" w14:textId="77777777" w:rsidR="004A68DE" w:rsidRPr="004A68DE" w:rsidRDefault="004A68DE" w:rsidP="004A68DE">
      <w:pPr>
        <w:jc w:val="center"/>
      </w:pPr>
      <w:r>
        <w:t xml:space="preserve">Eran </w:t>
      </w:r>
      <w:proofErr w:type="spellStart"/>
      <w:r>
        <w:t>Aflalo</w:t>
      </w:r>
      <w:proofErr w:type="spellEnd"/>
      <w:r>
        <w:t xml:space="preserve"> 209343722</w:t>
      </w:r>
    </w:p>
    <w:p w14:paraId="60373E88" w14:textId="200DE3C4" w:rsidR="004A68DE" w:rsidRDefault="004A68DE" w:rsidP="004A68DE">
      <w:pPr>
        <w:jc w:val="center"/>
      </w:pPr>
      <w:r>
        <w:t>Omer Luxembourg 205500390</w:t>
      </w:r>
    </w:p>
    <w:p w14:paraId="2927157A" w14:textId="32451A93" w:rsidR="004A68DE" w:rsidRDefault="004A68DE" w:rsidP="004A68DE">
      <w:pPr>
        <w:jc w:val="center"/>
      </w:pPr>
    </w:p>
    <w:p w14:paraId="20194528" w14:textId="047EDB83" w:rsidR="004A68DE" w:rsidRDefault="004A68DE" w:rsidP="004A68DE">
      <w:pPr>
        <w:jc w:val="center"/>
      </w:pPr>
    </w:p>
    <w:p w14:paraId="11B7EB1D" w14:textId="54454CFF" w:rsidR="004A68DE" w:rsidRDefault="004A68DE" w:rsidP="004A68DE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Task 1: Warm up (“HelloXV6”):</w:t>
      </w:r>
    </w:p>
    <w:p w14:paraId="01A7BEC3" w14:textId="732B92EA" w:rsidR="004A68DE" w:rsidRDefault="004A68DE" w:rsidP="004A68DE">
      <w:r w:rsidRPr="004A68DE">
        <w:rPr>
          <w:noProof/>
          <w:sz w:val="24"/>
          <w:szCs w:val="24"/>
        </w:rPr>
        <w:drawing>
          <wp:anchor distT="0" distB="0" distL="114300" distR="114300" simplePos="0" relativeHeight="251657216" behindDoc="0" locked="0" layoutInCell="1" allowOverlap="1" wp14:anchorId="67DB4F86" wp14:editId="4E6F0F7F">
            <wp:simplePos x="0" y="0"/>
            <wp:positionH relativeFrom="margin">
              <wp:align>center</wp:align>
            </wp:positionH>
            <wp:positionV relativeFrom="paragraph">
              <wp:posOffset>632308</wp:posOffset>
            </wp:positionV>
            <wp:extent cx="2199640" cy="2338705"/>
            <wp:effectExtent l="0" t="0" r="0" b="4445"/>
            <wp:wrapSquare wrapText="bothSides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64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is part of the assignment is aimed at getting you started. It includes a small change in xv6 shell. Note that in terms of writing code, the current xv6 implementation is limited: it does not support system calls you may use when writing on Linux and its standard library is quite limited.</w:t>
      </w:r>
    </w:p>
    <w:p w14:paraId="7127D14D" w14:textId="21B7F378" w:rsidR="004A68DE" w:rsidRPr="004A68DE" w:rsidRDefault="004A68DE" w:rsidP="004A68DE"/>
    <w:p w14:paraId="290414DE" w14:textId="540B3620" w:rsidR="004A68DE" w:rsidRPr="004A68DE" w:rsidRDefault="004A68DE" w:rsidP="004A68DE"/>
    <w:p w14:paraId="4D284616" w14:textId="1D159961" w:rsidR="004A68DE" w:rsidRPr="004A68DE" w:rsidRDefault="004A68DE" w:rsidP="004A68DE"/>
    <w:p w14:paraId="60A9DA7B" w14:textId="6F2F7C05" w:rsidR="004A68DE" w:rsidRPr="004A68DE" w:rsidRDefault="004A68DE" w:rsidP="004A68DE"/>
    <w:p w14:paraId="0BB5B5C5" w14:textId="550AF40C" w:rsidR="004A68DE" w:rsidRPr="004A68DE" w:rsidRDefault="004A68DE" w:rsidP="004A68DE"/>
    <w:p w14:paraId="20415404" w14:textId="0540E743" w:rsidR="004A68DE" w:rsidRPr="004A68DE" w:rsidRDefault="004A68DE" w:rsidP="004A68DE"/>
    <w:p w14:paraId="25F4A598" w14:textId="35819129" w:rsidR="004A68DE" w:rsidRPr="004A68DE" w:rsidRDefault="004A68DE" w:rsidP="004A68DE"/>
    <w:p w14:paraId="46AA9CAC" w14:textId="6030C3AF" w:rsidR="004A68DE" w:rsidRDefault="004A68DE" w:rsidP="004A68DE"/>
    <w:p w14:paraId="49CFEC5C" w14:textId="48AB72D1" w:rsidR="004A68DE" w:rsidRDefault="004A68DE" w:rsidP="004A68DE"/>
    <w:p w14:paraId="23AA1AE2" w14:textId="17F24FCA" w:rsidR="00A53461" w:rsidRDefault="004A68DE" w:rsidP="007B02FC">
      <w:r>
        <w:t xml:space="preserve">We created the following C program and add it to the </w:t>
      </w:r>
      <w:proofErr w:type="spellStart"/>
      <w:r>
        <w:t>Makefile</w:t>
      </w:r>
      <w:proofErr w:type="spellEnd"/>
      <w:r>
        <w:t xml:space="preserve"> – added </w:t>
      </w:r>
      <w:proofErr w:type="spellStart"/>
      <w:r>
        <w:t>myprog.c</w:t>
      </w:r>
      <w:proofErr w:type="spellEnd"/>
      <w:r>
        <w:t xml:space="preserve"> to ‘EXTRA’ section and _</w:t>
      </w:r>
      <w:proofErr w:type="spellStart"/>
      <w:r>
        <w:t>myprog</w:t>
      </w:r>
      <w:proofErr w:type="spellEnd"/>
      <w:r>
        <w:t xml:space="preserve"> to ‘UPROG’ section. </w:t>
      </w:r>
    </w:p>
    <w:p w14:paraId="63E208C7" w14:textId="607992BF" w:rsidR="004A68DE" w:rsidRDefault="004A68DE" w:rsidP="007B02FC">
      <w:r>
        <w:t>Results below:</w:t>
      </w:r>
    </w:p>
    <w:p w14:paraId="45104661" w14:textId="45EBB646" w:rsidR="007B02FC" w:rsidRDefault="00A53461" w:rsidP="007B02FC">
      <w:r w:rsidRPr="007B02FC">
        <w:rPr>
          <w:noProof/>
        </w:rPr>
        <w:drawing>
          <wp:anchor distT="0" distB="0" distL="114300" distR="114300" simplePos="0" relativeHeight="251658240" behindDoc="0" locked="0" layoutInCell="1" allowOverlap="1" wp14:anchorId="401CE03C" wp14:editId="7EBC769D">
            <wp:simplePos x="0" y="0"/>
            <wp:positionH relativeFrom="margin">
              <wp:align>center</wp:align>
            </wp:positionH>
            <wp:positionV relativeFrom="paragraph">
              <wp:posOffset>57795</wp:posOffset>
            </wp:positionV>
            <wp:extent cx="1562318" cy="666843"/>
            <wp:effectExtent l="0" t="0" r="0" b="0"/>
            <wp:wrapSquare wrapText="bothSides"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51A51A" w14:textId="1D37E496" w:rsidR="007B02FC" w:rsidRDefault="007B02FC" w:rsidP="007B02FC"/>
    <w:p w14:paraId="04491800" w14:textId="032A72BF" w:rsidR="007B02FC" w:rsidRDefault="007B02FC" w:rsidP="007B02FC"/>
    <w:p w14:paraId="0E80CC73" w14:textId="7E30210E" w:rsidR="007B02FC" w:rsidRDefault="007B02FC" w:rsidP="007B02FC"/>
    <w:p w14:paraId="17711FA8" w14:textId="180DA465" w:rsidR="007B02FC" w:rsidRDefault="007B02FC" w:rsidP="007B02FC"/>
    <w:p w14:paraId="5E68703C" w14:textId="77777777" w:rsidR="007B02FC" w:rsidRDefault="007B02FC">
      <w:r>
        <w:br w:type="page"/>
      </w:r>
    </w:p>
    <w:p w14:paraId="26AB634F" w14:textId="0645E8E8" w:rsidR="007B02FC" w:rsidRDefault="007B02FC" w:rsidP="007B02FC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Task 2: Support the PATH enviro</w:t>
      </w:r>
      <w:r w:rsidR="00A53461">
        <w:rPr>
          <w:b/>
          <w:bCs/>
          <w:sz w:val="24"/>
          <w:szCs w:val="24"/>
          <w:u w:val="single"/>
        </w:rPr>
        <w:t>n</w:t>
      </w:r>
      <w:r>
        <w:rPr>
          <w:b/>
          <w:bCs/>
          <w:sz w:val="24"/>
          <w:szCs w:val="24"/>
          <w:u w:val="single"/>
        </w:rPr>
        <w:t>ment variable:</w:t>
      </w:r>
    </w:p>
    <w:p w14:paraId="4FBE2DAA" w14:textId="1063F64B" w:rsidR="007B02FC" w:rsidRDefault="007B02FC" w:rsidP="007B02FC">
      <w:r>
        <w:t xml:space="preserve">In this task we edit </w:t>
      </w:r>
      <w:proofErr w:type="spellStart"/>
      <w:r>
        <w:rPr>
          <w:i/>
          <w:iCs/>
        </w:rPr>
        <w:t>sh.c</w:t>
      </w:r>
      <w:proofErr w:type="spellEnd"/>
      <w:r>
        <w:t xml:space="preserve"> to maintain an array of 10 paths which are variable length up to 100 chars, that will be the environment paths as we know from Linux.</w:t>
      </w:r>
    </w:p>
    <w:p w14:paraId="65EC4B6C" w14:textId="7712CF43" w:rsidR="00A53461" w:rsidRDefault="00A53461" w:rsidP="007B02FC">
      <w:r>
        <w:t>First, we define a global array for the path:</w:t>
      </w:r>
    </w:p>
    <w:p w14:paraId="7152CBDE" w14:textId="77777777" w:rsidR="00A53461" w:rsidRPr="00A53461" w:rsidRDefault="00A53461" w:rsidP="00A53461">
      <w:pPr>
        <w:shd w:val="clear" w:color="auto" w:fill="21212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EEFFFF"/>
          <w:sz w:val="18"/>
          <w:szCs w:val="18"/>
        </w:rPr>
      </w:pPr>
      <w:r w:rsidRPr="00A53461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har </w:t>
      </w:r>
      <w:proofErr w:type="spellStart"/>
      <w:r w:rsidRPr="00A53461">
        <w:rPr>
          <w:rFonts w:ascii="Courier New" w:eastAsia="Times New Roman" w:hAnsi="Courier New" w:cs="Courier New"/>
          <w:color w:val="EEFFFF"/>
          <w:sz w:val="18"/>
          <w:szCs w:val="18"/>
        </w:rPr>
        <w:t>env_path</w:t>
      </w:r>
      <w:proofErr w:type="spellEnd"/>
      <w:r w:rsidRPr="00A53461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A53461">
        <w:rPr>
          <w:rFonts w:ascii="Courier New" w:eastAsia="Times New Roman" w:hAnsi="Courier New" w:cs="Courier New"/>
          <w:color w:val="F78C6C"/>
          <w:sz w:val="18"/>
          <w:szCs w:val="18"/>
        </w:rPr>
        <w:t>10</w:t>
      </w:r>
      <w:r w:rsidRPr="00A53461">
        <w:rPr>
          <w:rFonts w:ascii="Courier New" w:eastAsia="Times New Roman" w:hAnsi="Courier New" w:cs="Courier New"/>
          <w:color w:val="89DDFF"/>
          <w:sz w:val="18"/>
          <w:szCs w:val="18"/>
        </w:rPr>
        <w:t>][</w:t>
      </w:r>
      <w:r w:rsidRPr="00A53461">
        <w:rPr>
          <w:rFonts w:ascii="Courier New" w:eastAsia="Times New Roman" w:hAnsi="Courier New" w:cs="Courier New"/>
          <w:color w:val="F78C6C"/>
          <w:sz w:val="18"/>
          <w:szCs w:val="18"/>
        </w:rPr>
        <w:t>100</w:t>
      </w:r>
      <w:r w:rsidRPr="00A53461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</w:p>
    <w:p w14:paraId="2831C7AB" w14:textId="3FC6B5CE" w:rsidR="00A53461" w:rsidRDefault="00A53461" w:rsidP="007B02FC">
      <w:r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45396897" wp14:editId="1404C12E">
                <wp:simplePos x="0" y="0"/>
                <wp:positionH relativeFrom="column">
                  <wp:posOffset>829101</wp:posOffset>
                </wp:positionH>
                <wp:positionV relativeFrom="paragraph">
                  <wp:posOffset>259213</wp:posOffset>
                </wp:positionV>
                <wp:extent cx="4121150" cy="5371853"/>
                <wp:effectExtent l="0" t="0" r="0" b="635"/>
                <wp:wrapSquare wrapText="bothSides"/>
                <wp:docPr id="6" name="קבוצה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121150" cy="5371853"/>
                          <a:chOff x="0" y="0"/>
                          <a:chExt cx="4121150" cy="5371853"/>
                        </a:xfrm>
                      </wpg:grpSpPr>
                      <pic:pic xmlns:pic="http://schemas.openxmlformats.org/drawingml/2006/picture">
                        <pic:nvPicPr>
                          <pic:cNvPr id="3" name="תמונה 3"/>
                          <pic:cNvPicPr>
                            <a:picLocks noChangeAspect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0472" y="0"/>
                            <a:ext cx="3793490" cy="345122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תמונה 5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452883"/>
                            <a:ext cx="4121150" cy="191897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3C47861" id="קבוצה 6" o:spid="_x0000_s1026" style="position:absolute;margin-left:65.3pt;margin-top:20.4pt;width:324.5pt;height:423pt;z-index:251661312" coordsize="41211,537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תמונה 3" o:spid="_x0000_s1027" type="#_x0000_t75" style="position:absolute;left:204;width:37935;height:3451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">
                  <v:imagedata r:id="rId9" o:title=""/>
                </v:shape>
                <v:shape id="תמונה 5" o:spid="_x0000_s1028" type="#_x0000_t75" style="position:absolute;top:34528;width:41211;height:191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">
                  <v:imagedata r:id="rId10" o:title=""/>
                </v:shape>
                <w10:wrap type="square"/>
              </v:group>
            </w:pict>
          </mc:Fallback>
        </mc:AlternateContent>
      </w:r>
      <w:r>
        <w:t>N</w:t>
      </w:r>
      <w:r w:rsidRPr="00A53461">
        <w:t>ext we add</w:t>
      </w:r>
      <w:r>
        <w:t>ed</w:t>
      </w:r>
      <w:r w:rsidRPr="00A53461">
        <w:t xml:space="preserve"> to the </w:t>
      </w:r>
      <w:r>
        <w:t>‘main’ function</w:t>
      </w:r>
      <w:r w:rsidRPr="00A53461">
        <w:t xml:space="preserve"> </w:t>
      </w:r>
      <w:r>
        <w:t>the following code:</w:t>
      </w:r>
    </w:p>
    <w:p w14:paraId="324E5C81" w14:textId="44FE555A" w:rsidR="00A53461" w:rsidRPr="00A53461" w:rsidRDefault="00A53461" w:rsidP="007B02FC"/>
    <w:p w14:paraId="701FF4D3" w14:textId="77777777" w:rsidR="00A53461" w:rsidRDefault="00A53461" w:rsidP="007B02FC">
      <w:pPr>
        <w:rPr>
          <w:b/>
          <w:bCs/>
        </w:rPr>
      </w:pPr>
    </w:p>
    <w:p w14:paraId="77E4A391" w14:textId="1573AFCB" w:rsidR="00A53461" w:rsidRDefault="00A53461" w:rsidP="007B02FC">
      <w:pPr>
        <w:rPr>
          <w:b/>
          <w:bCs/>
        </w:rPr>
      </w:pPr>
    </w:p>
    <w:p w14:paraId="122BCD6D" w14:textId="1274F852" w:rsidR="00A53461" w:rsidRDefault="00A53461" w:rsidP="007B02FC">
      <w:pPr>
        <w:rPr>
          <w:b/>
          <w:bCs/>
        </w:rPr>
      </w:pPr>
    </w:p>
    <w:p w14:paraId="2C67212E" w14:textId="0B70AED1" w:rsidR="00A53461" w:rsidRDefault="00A53461" w:rsidP="007B02FC">
      <w:pPr>
        <w:rPr>
          <w:b/>
          <w:bCs/>
        </w:rPr>
      </w:pPr>
    </w:p>
    <w:p w14:paraId="7CEF37E0" w14:textId="003F962C" w:rsidR="00A53461" w:rsidRDefault="00A53461" w:rsidP="007B02FC">
      <w:pPr>
        <w:rPr>
          <w:b/>
          <w:bCs/>
        </w:rPr>
      </w:pPr>
    </w:p>
    <w:p w14:paraId="2270CAF6" w14:textId="5C2702F4" w:rsidR="00A53461" w:rsidRDefault="00A53461" w:rsidP="007B02FC">
      <w:pPr>
        <w:rPr>
          <w:b/>
          <w:bCs/>
        </w:rPr>
      </w:pPr>
    </w:p>
    <w:p w14:paraId="5FA92CB8" w14:textId="78258620" w:rsidR="00A53461" w:rsidRDefault="00A53461" w:rsidP="007B02FC">
      <w:pPr>
        <w:rPr>
          <w:b/>
          <w:bCs/>
        </w:rPr>
      </w:pPr>
    </w:p>
    <w:p w14:paraId="5297806C" w14:textId="19268062" w:rsidR="00A53461" w:rsidRDefault="00A53461" w:rsidP="007B02FC">
      <w:pPr>
        <w:rPr>
          <w:b/>
          <w:bCs/>
        </w:rPr>
      </w:pPr>
    </w:p>
    <w:p w14:paraId="7517FE93" w14:textId="348E387A" w:rsidR="00A53461" w:rsidRDefault="00A53461" w:rsidP="007B02FC">
      <w:pPr>
        <w:rPr>
          <w:b/>
          <w:bCs/>
        </w:rPr>
      </w:pPr>
    </w:p>
    <w:p w14:paraId="4F196986" w14:textId="1CF22547" w:rsidR="00A53461" w:rsidRDefault="00A53461" w:rsidP="007B02FC">
      <w:pPr>
        <w:rPr>
          <w:b/>
          <w:bCs/>
        </w:rPr>
      </w:pPr>
    </w:p>
    <w:p w14:paraId="108CE857" w14:textId="08BA1964" w:rsidR="00A53461" w:rsidRDefault="00A53461" w:rsidP="007B02FC">
      <w:pPr>
        <w:rPr>
          <w:b/>
          <w:bCs/>
        </w:rPr>
      </w:pPr>
    </w:p>
    <w:p w14:paraId="666CC540" w14:textId="75D823BB" w:rsidR="00A53461" w:rsidRDefault="00A53461" w:rsidP="007B02FC">
      <w:pPr>
        <w:rPr>
          <w:b/>
          <w:bCs/>
        </w:rPr>
      </w:pPr>
    </w:p>
    <w:p w14:paraId="7FDFA3F5" w14:textId="41A1E4EA" w:rsidR="00A53461" w:rsidRDefault="00A53461" w:rsidP="007B02FC">
      <w:pPr>
        <w:rPr>
          <w:b/>
          <w:bCs/>
        </w:rPr>
      </w:pPr>
    </w:p>
    <w:p w14:paraId="7AD7C909" w14:textId="43484AEA" w:rsidR="00A53461" w:rsidRDefault="00A53461" w:rsidP="007B02FC">
      <w:pPr>
        <w:rPr>
          <w:b/>
          <w:bCs/>
        </w:rPr>
      </w:pPr>
    </w:p>
    <w:p w14:paraId="476EDB88" w14:textId="02E8D929" w:rsidR="00A53461" w:rsidRDefault="00A53461" w:rsidP="007B02FC">
      <w:pPr>
        <w:rPr>
          <w:b/>
          <w:bCs/>
        </w:rPr>
      </w:pPr>
    </w:p>
    <w:p w14:paraId="39DFAAD3" w14:textId="54A92B95" w:rsidR="00A53461" w:rsidRDefault="00A53461" w:rsidP="007B02FC">
      <w:pPr>
        <w:rPr>
          <w:b/>
          <w:bCs/>
        </w:rPr>
      </w:pPr>
    </w:p>
    <w:p w14:paraId="78F9D62E" w14:textId="239AA7DC" w:rsidR="00A53461" w:rsidRDefault="00A53461" w:rsidP="007B02FC">
      <w:pPr>
        <w:rPr>
          <w:b/>
          <w:bCs/>
        </w:rPr>
      </w:pPr>
    </w:p>
    <w:p w14:paraId="7F267437" w14:textId="01456542" w:rsidR="00A53461" w:rsidRDefault="00A53461" w:rsidP="007B02FC">
      <w:pPr>
        <w:rPr>
          <w:b/>
          <w:bCs/>
        </w:rPr>
      </w:pPr>
    </w:p>
    <w:p w14:paraId="5E4A5171" w14:textId="2D58F9A1" w:rsidR="00A53461" w:rsidRDefault="00A53461" w:rsidP="007B02FC">
      <w:r>
        <w:t>The code will allow us to run the command ‘set PATH’ and afterward the paths we want to add to the environment.</w:t>
      </w:r>
    </w:p>
    <w:p w14:paraId="496D5879" w14:textId="46E7F249" w:rsidR="00A53461" w:rsidRDefault="00A53461" w:rsidP="007B02FC">
      <w:r>
        <w:t>After this edition, we used the paths array to find commands to run from a current path, which are not the ‘</w:t>
      </w:r>
      <w:r w:rsidRPr="00A53461">
        <w:rPr>
          <w:i/>
          <w:iCs/>
        </w:rPr>
        <w:t>home</w:t>
      </w:r>
      <w:r>
        <w:t xml:space="preserve">’ path (“/”) or order directories, which are not the current directory – the following code is in </w:t>
      </w:r>
      <w:proofErr w:type="spellStart"/>
      <w:r>
        <w:rPr>
          <w:i/>
          <w:iCs/>
        </w:rPr>
        <w:t>sh.h</w:t>
      </w:r>
      <w:proofErr w:type="spellEnd"/>
      <w:r>
        <w:t xml:space="preserve"> in the ‘</w:t>
      </w:r>
      <w:proofErr w:type="spellStart"/>
      <w:r>
        <w:t>runcmd</w:t>
      </w:r>
      <w:proofErr w:type="spellEnd"/>
      <w:r>
        <w:t>’ function:</w:t>
      </w:r>
    </w:p>
    <w:p w14:paraId="012BF303" w14:textId="55F12377" w:rsidR="00A53461" w:rsidRDefault="00A53461" w:rsidP="007B02FC">
      <w:r w:rsidRPr="00A53461">
        <w:lastRenderedPageBreak/>
        <w:drawing>
          <wp:anchor distT="0" distB="0" distL="114300" distR="114300" simplePos="0" relativeHeight="251662336" behindDoc="0" locked="0" layoutInCell="1" allowOverlap="1" wp14:anchorId="5A9409B1" wp14:editId="7E852BE0">
            <wp:simplePos x="0" y="0"/>
            <wp:positionH relativeFrom="column">
              <wp:posOffset>3412</wp:posOffset>
            </wp:positionH>
            <wp:positionV relativeFrom="paragraph">
              <wp:posOffset>0</wp:posOffset>
            </wp:positionV>
            <wp:extent cx="5486400" cy="4620895"/>
            <wp:effectExtent l="0" t="0" r="0" b="8255"/>
            <wp:wrapSquare wrapText="bothSides"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620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EA6612" w14:textId="2BCE8847" w:rsidR="00A53461" w:rsidRDefault="00A53461" w:rsidP="007B02FC">
      <w:r w:rsidRPr="00A53461">
        <w:drawing>
          <wp:anchor distT="0" distB="0" distL="114300" distR="114300" simplePos="0" relativeHeight="251663360" behindDoc="0" locked="0" layoutInCell="1" allowOverlap="1" wp14:anchorId="47B48328" wp14:editId="2D4ED107">
            <wp:simplePos x="0" y="0"/>
            <wp:positionH relativeFrom="margin">
              <wp:align>center</wp:align>
            </wp:positionH>
            <wp:positionV relativeFrom="paragraph">
              <wp:posOffset>230524</wp:posOffset>
            </wp:positionV>
            <wp:extent cx="2000529" cy="1562318"/>
            <wp:effectExtent l="0" t="0" r="0" b="0"/>
            <wp:wrapSquare wrapText="bothSides"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Results below:</w:t>
      </w:r>
    </w:p>
    <w:p w14:paraId="2B09D553" w14:textId="1030663A" w:rsidR="00A53461" w:rsidRDefault="00A53461" w:rsidP="007B02FC"/>
    <w:p w14:paraId="118DABAC" w14:textId="77777777" w:rsidR="00A53461" w:rsidRPr="00A53461" w:rsidRDefault="00A53461" w:rsidP="007B02FC"/>
    <w:p w14:paraId="34DB0228" w14:textId="43B5CD17" w:rsidR="00A53461" w:rsidRDefault="00A53461" w:rsidP="007B02FC"/>
    <w:p w14:paraId="3089B323" w14:textId="60FAAAAA" w:rsidR="00A53461" w:rsidRDefault="00A53461" w:rsidP="007B02FC"/>
    <w:p w14:paraId="0B721FB7" w14:textId="34376ECC" w:rsidR="00A53461" w:rsidRDefault="00A53461" w:rsidP="007B02FC"/>
    <w:p w14:paraId="4DA24E3E" w14:textId="66A07AF6" w:rsidR="00A53461" w:rsidRDefault="00A53461" w:rsidP="007B02FC"/>
    <w:p w14:paraId="359A126C" w14:textId="419DF29B" w:rsidR="00A53461" w:rsidRDefault="00A53461" w:rsidP="007B02FC">
      <w:r>
        <w:t xml:space="preserve">Before setting the PATH, we can’t use the </w:t>
      </w:r>
      <w:r>
        <w:rPr>
          <w:i/>
          <w:iCs/>
        </w:rPr>
        <w:t>ls</w:t>
      </w:r>
      <w:r>
        <w:t xml:space="preserve"> command, because it is in the </w:t>
      </w:r>
      <w:r>
        <w:rPr>
          <w:i/>
          <w:iCs/>
        </w:rPr>
        <w:t>home</w:t>
      </w:r>
      <w:r>
        <w:t xml:space="preserve"> directory. After we added the </w:t>
      </w:r>
      <w:r>
        <w:rPr>
          <w:i/>
          <w:iCs/>
        </w:rPr>
        <w:t xml:space="preserve">home </w:t>
      </w:r>
      <w:r>
        <w:t xml:space="preserve">directory, which is “/”, we could run the command </w:t>
      </w:r>
      <w:r>
        <w:rPr>
          <w:i/>
          <w:iCs/>
        </w:rPr>
        <w:t>ls</w:t>
      </w:r>
      <w:r>
        <w:t xml:space="preserve">. </w:t>
      </w:r>
    </w:p>
    <w:p w14:paraId="6370EA97" w14:textId="5106E034" w:rsidR="00A53461" w:rsidRDefault="00A53461" w:rsidP="007B02FC">
      <w:r>
        <w:t xml:space="preserve">* note: if we run </w:t>
      </w:r>
      <w:r w:rsidRPr="00A53461">
        <w:rPr>
          <w:i/>
          <w:iCs/>
        </w:rPr>
        <w:t>“/ls”</w:t>
      </w:r>
      <w:r>
        <w:t xml:space="preserve"> for the directory </w:t>
      </w:r>
      <w:r w:rsidRPr="00A53461">
        <w:rPr>
          <w:i/>
          <w:iCs/>
        </w:rPr>
        <w:t>“/folder1”</w:t>
      </w:r>
      <w:r>
        <w:t>, the command will work, as requested.</w:t>
      </w:r>
    </w:p>
    <w:p w14:paraId="0FD4090B" w14:textId="27EBA3DC" w:rsidR="001407A4" w:rsidRDefault="001407A4" w:rsidP="007B02FC"/>
    <w:p w14:paraId="15F9F030" w14:textId="77777777" w:rsidR="001407A4" w:rsidRDefault="001407A4">
      <w:r>
        <w:br w:type="page"/>
      </w:r>
    </w:p>
    <w:p w14:paraId="3E218B59" w14:textId="1D52C921" w:rsidR="001407A4" w:rsidRDefault="001407A4" w:rsidP="007B02FC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lastRenderedPageBreak/>
        <w:t>Task 3: Extend Functionality of XV6</w:t>
      </w:r>
    </w:p>
    <w:p w14:paraId="0BFAB435" w14:textId="2DA63309" w:rsidR="001407A4" w:rsidRDefault="001407A4" w:rsidP="007B02FC">
      <w:r>
        <w:rPr>
          <w:b/>
          <w:bCs/>
        </w:rPr>
        <w:t>3.1</w:t>
      </w:r>
      <w:r>
        <w:rPr>
          <w:b/>
          <w:bCs/>
        </w:rPr>
        <w:tab/>
      </w:r>
      <w:r>
        <w:t xml:space="preserve">We added user space program called </w:t>
      </w:r>
      <w:r>
        <w:rPr>
          <w:i/>
          <w:iCs/>
        </w:rPr>
        <w:t>tee</w:t>
      </w:r>
      <w:r>
        <w:t xml:space="preserve"> as requested.</w:t>
      </w:r>
    </w:p>
    <w:p w14:paraId="5C00ADBE" w14:textId="065ADA2E" w:rsidR="001407A4" w:rsidRDefault="00344D7C" w:rsidP="007B02FC">
      <w:r>
        <w:t xml:space="preserve">We created a C program and added it to the </w:t>
      </w:r>
      <w:proofErr w:type="spellStart"/>
      <w:r>
        <w:t>Makefile</w:t>
      </w:r>
      <w:proofErr w:type="spellEnd"/>
      <w:r>
        <w:t xml:space="preserve">. The whole code is in </w:t>
      </w:r>
      <w:proofErr w:type="spellStart"/>
      <w:r>
        <w:rPr>
          <w:i/>
          <w:iCs/>
        </w:rPr>
        <w:t>tee.c</w:t>
      </w:r>
      <w:proofErr w:type="spellEnd"/>
      <w:r>
        <w:t>.</w:t>
      </w:r>
    </w:p>
    <w:p w14:paraId="165187D7" w14:textId="6670DCEB" w:rsidR="00344D7C" w:rsidRDefault="00344D7C" w:rsidP="007B02FC">
      <w:r w:rsidRPr="00344D7C">
        <w:drawing>
          <wp:anchor distT="0" distB="0" distL="114300" distR="114300" simplePos="0" relativeHeight="251665408" behindDoc="0" locked="0" layoutInCell="1" allowOverlap="1" wp14:anchorId="40308EDF" wp14:editId="6AB393D5">
            <wp:simplePos x="0" y="0"/>
            <wp:positionH relativeFrom="margin">
              <wp:align>center</wp:align>
            </wp:positionH>
            <wp:positionV relativeFrom="paragraph">
              <wp:posOffset>251460</wp:posOffset>
            </wp:positionV>
            <wp:extent cx="4605655" cy="3815080"/>
            <wp:effectExtent l="0" t="0" r="4445" b="0"/>
            <wp:wrapSquare wrapText="bothSides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5655" cy="38150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first section is for a single file:</w:t>
      </w:r>
    </w:p>
    <w:p w14:paraId="7F01360D" w14:textId="167F19E8" w:rsidR="00344D7C" w:rsidRDefault="00344D7C" w:rsidP="007B02FC">
      <w:r w:rsidRPr="00344D7C">
        <w:drawing>
          <wp:anchor distT="0" distB="0" distL="114300" distR="114300" simplePos="0" relativeHeight="251664384" behindDoc="0" locked="0" layoutInCell="1" allowOverlap="1" wp14:anchorId="08AC1D03" wp14:editId="30004C62">
            <wp:simplePos x="0" y="0"/>
            <wp:positionH relativeFrom="margin">
              <wp:align>center</wp:align>
            </wp:positionH>
            <wp:positionV relativeFrom="paragraph">
              <wp:posOffset>4210201</wp:posOffset>
            </wp:positionV>
            <wp:extent cx="1228725" cy="1685290"/>
            <wp:effectExtent l="0" t="0" r="9525" b="0"/>
            <wp:wrapSquare wrapText="bothSides"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1685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1185A4" w14:textId="21E2E87F" w:rsidR="00344D7C" w:rsidRDefault="00344D7C" w:rsidP="007B02FC"/>
    <w:p w14:paraId="18FE1885" w14:textId="66FF6B9F" w:rsidR="00344D7C" w:rsidRDefault="00344D7C" w:rsidP="007B02FC"/>
    <w:p w14:paraId="6FD0B3A3" w14:textId="34885E3D" w:rsidR="00344D7C" w:rsidRDefault="00344D7C" w:rsidP="007B02FC"/>
    <w:p w14:paraId="6E9424E5" w14:textId="4458641F" w:rsidR="00344D7C" w:rsidRDefault="00344D7C" w:rsidP="007B02FC"/>
    <w:p w14:paraId="0E05C7B7" w14:textId="0ECB71C7" w:rsidR="00344D7C" w:rsidRDefault="00344D7C" w:rsidP="007B02FC"/>
    <w:p w14:paraId="2DD89EE9" w14:textId="6A550C49" w:rsidR="00344D7C" w:rsidRDefault="00344D7C" w:rsidP="007B02FC"/>
    <w:p w14:paraId="5BC53CD6" w14:textId="38BBC24C" w:rsidR="00344D7C" w:rsidRDefault="00344D7C" w:rsidP="007B02FC"/>
    <w:p w14:paraId="1619AE4F" w14:textId="7240D839" w:rsidR="00344D7C" w:rsidRDefault="00344D7C" w:rsidP="007B02FC"/>
    <w:p w14:paraId="3CB40682" w14:textId="616A702F" w:rsidR="00344D7C" w:rsidRDefault="00344D7C" w:rsidP="007B02FC"/>
    <w:p w14:paraId="4B5E9570" w14:textId="0697C5C7" w:rsidR="00344D7C" w:rsidRDefault="00344D7C" w:rsidP="007B02FC"/>
    <w:p w14:paraId="078B1FD7" w14:textId="7F512596" w:rsidR="00344D7C" w:rsidRDefault="00344D7C" w:rsidP="007B02FC"/>
    <w:p w14:paraId="671BEB51" w14:textId="351F7E22" w:rsidR="00344D7C" w:rsidRDefault="00344D7C" w:rsidP="007B02FC"/>
    <w:p w14:paraId="1436B3EC" w14:textId="11A128D9" w:rsidR="00344D7C" w:rsidRDefault="00344D7C" w:rsidP="007B02FC"/>
    <w:p w14:paraId="6EA8C493" w14:textId="567D1220" w:rsidR="00344D7C" w:rsidRDefault="000E0A74" w:rsidP="00344D7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03B21C1" wp14:editId="07F1BB53">
                <wp:simplePos x="0" y="0"/>
                <wp:positionH relativeFrom="column">
                  <wp:posOffset>-255127</wp:posOffset>
                </wp:positionH>
                <wp:positionV relativeFrom="paragraph">
                  <wp:posOffset>485140</wp:posOffset>
                </wp:positionV>
                <wp:extent cx="2360930" cy="1404620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F71FB4" w14:textId="6120D7B2" w:rsidR="000E0A74" w:rsidRDefault="000E0A74" w:rsidP="000E0A74">
                            <w:r>
                              <w:t>Echo after each En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3B21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0.1pt;margin-top:38.2pt;width:185.9pt;height:110.6pt;z-index:25167257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" filled="f" stroked="f">
                <v:textbox style="mso-fit-shape-to-text:t">
                  <w:txbxContent>
                    <w:p w14:paraId="52F71FB4" w14:textId="6120D7B2" w:rsidR="000E0A74" w:rsidRDefault="000E0A74" w:rsidP="000E0A74">
                      <w:r>
                        <w:t>Echo after each En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EF8EFFE" wp14:editId="6DE381B3">
                <wp:simplePos x="0" y="0"/>
                <wp:positionH relativeFrom="column">
                  <wp:posOffset>1124311</wp:posOffset>
                </wp:positionH>
                <wp:positionV relativeFrom="paragraph">
                  <wp:posOffset>638270</wp:posOffset>
                </wp:positionV>
                <wp:extent cx="982638" cy="6824"/>
                <wp:effectExtent l="0" t="76200" r="27305" b="88900"/>
                <wp:wrapNone/>
                <wp:docPr id="12" name="מחבר חץ ישר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82638" cy="68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790264F" id="_x0000_t32" coordsize="21600,21600" o:spt="32" o:oned="t" path="m,l21600,21600e" filled="f">
                <v:path arrowok="t" fillok="f" o:connecttype="none"/>
                <o:lock v:ext="edit" shapetype="t"/>
              </v:shapetype>
              <v:shape id="מחבר חץ ישר 12" o:spid="_x0000_s1026" type="#_x0000_t32" style="position:absolute;margin-left:88.55pt;margin-top:50.25pt;width:77.35pt;height:.55pt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" strokecolor="#4472c4 [3204]" strokeweight=".5pt">
                <v:stroke endarrow="block" joinstyle="miter"/>
              </v:shape>
            </w:pict>
          </mc:Fallback>
        </mc:AlternateContent>
      </w:r>
      <w:r w:rsidR="00344D7C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371E4E66" wp14:editId="044BD9EC">
                <wp:simplePos x="0" y="0"/>
                <wp:positionH relativeFrom="column">
                  <wp:posOffset>-742125</wp:posOffset>
                </wp:positionH>
                <wp:positionV relativeFrom="paragraph">
                  <wp:posOffset>1049342</wp:posOffset>
                </wp:positionV>
                <wp:extent cx="236093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35F702" w14:textId="2A13DDA5" w:rsidR="00344D7C" w:rsidRDefault="00344D7C">
                            <w:r>
                              <w:t>This is CTRL+C and then En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71E4E66" id="_x0000_s1027" type="#_x0000_t202" style="position:absolute;margin-left:-58.45pt;margin-top:82.65pt;width:185.9pt;height:110.6pt;z-index:2516684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" filled="f" stroked="f">
                <v:textbox style="mso-fit-shape-to-text:t">
                  <w:txbxContent>
                    <w:p w14:paraId="0D35F702" w14:textId="2A13DDA5" w:rsidR="00344D7C" w:rsidRDefault="00344D7C">
                      <w:r>
                        <w:t>This is CTRL+C and then Ent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44D7C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A5012A7" wp14:editId="66218F62">
                <wp:simplePos x="0" y="0"/>
                <wp:positionH relativeFrom="column">
                  <wp:posOffset>1095375</wp:posOffset>
                </wp:positionH>
                <wp:positionV relativeFrom="paragraph">
                  <wp:posOffset>1215390</wp:posOffset>
                </wp:positionV>
                <wp:extent cx="982638" cy="6824"/>
                <wp:effectExtent l="0" t="76200" r="27305" b="88900"/>
                <wp:wrapNone/>
                <wp:docPr id="11" name="מחבר חץ ישר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82638" cy="682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715EFAC" id="מחבר חץ ישר 11" o:spid="_x0000_s1026" type="#_x0000_t32" style="position:absolute;margin-left:86.25pt;margin-top:95.7pt;width:77.35pt;height:.55pt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" strokecolor="#ed7d31 [3205]" strokeweight=".5pt">
                <v:stroke endarrow="block" joinstyle="miter"/>
              </v:shape>
            </w:pict>
          </mc:Fallback>
        </mc:AlternateContent>
      </w:r>
      <w:r w:rsidR="00344D7C">
        <w:t>The results of a single file:</w:t>
      </w:r>
    </w:p>
    <w:p w14:paraId="172D31DD" w14:textId="3BDEB5C4" w:rsidR="00EF7DEA" w:rsidRDefault="00EF7DEA" w:rsidP="00344D7C"/>
    <w:p w14:paraId="69EFE8CE" w14:textId="33C3276A" w:rsidR="00EF7DEA" w:rsidRDefault="00EF7DEA" w:rsidP="00344D7C"/>
    <w:p w14:paraId="60CBDBA8" w14:textId="07B6A72F" w:rsidR="00EF7DEA" w:rsidRDefault="00EF7DEA" w:rsidP="00344D7C"/>
    <w:p w14:paraId="05385FD0" w14:textId="5EC068B5" w:rsidR="00EF7DEA" w:rsidRDefault="00EF7DEA" w:rsidP="00344D7C"/>
    <w:p w14:paraId="167DBFCC" w14:textId="7133B8FE" w:rsidR="00EF7DEA" w:rsidRDefault="00EF7DEA" w:rsidP="00344D7C"/>
    <w:p w14:paraId="684CD7D7" w14:textId="67013EC6" w:rsidR="00EF7DEA" w:rsidRDefault="00EF7DEA" w:rsidP="00344D7C"/>
    <w:p w14:paraId="35D232CF" w14:textId="5BF3F2DC" w:rsidR="00EF7DEA" w:rsidRDefault="00EF7DEA" w:rsidP="00344D7C"/>
    <w:p w14:paraId="38B8BC96" w14:textId="22279817" w:rsidR="00EF7DEA" w:rsidRDefault="00EF7DEA" w:rsidP="00344D7C"/>
    <w:p w14:paraId="64027CC6" w14:textId="4E79B0A3" w:rsidR="00EF7DEA" w:rsidRDefault="00EF7DEA" w:rsidP="00344D7C"/>
    <w:p w14:paraId="2D7A4EF5" w14:textId="4833DC81" w:rsidR="00EF7DEA" w:rsidRDefault="00EF7DEA" w:rsidP="00344D7C"/>
    <w:p w14:paraId="089F0FFE" w14:textId="73B6EC1A" w:rsidR="00EF7DEA" w:rsidRDefault="00EF7DEA" w:rsidP="00344D7C">
      <w:r w:rsidRPr="00EF7DEA">
        <w:lastRenderedPageBreak/>
        <w:drawing>
          <wp:anchor distT="0" distB="0" distL="114300" distR="114300" simplePos="0" relativeHeight="251673600" behindDoc="0" locked="0" layoutInCell="1" allowOverlap="1" wp14:anchorId="7DE0E0E8" wp14:editId="7414992D">
            <wp:simplePos x="0" y="0"/>
            <wp:positionH relativeFrom="margin">
              <wp:align>center</wp:align>
            </wp:positionH>
            <wp:positionV relativeFrom="paragraph">
              <wp:posOffset>238618</wp:posOffset>
            </wp:positionV>
            <wp:extent cx="4878705" cy="3706495"/>
            <wp:effectExtent l="0" t="0" r="0" b="8255"/>
            <wp:wrapSquare wrapText="bothSides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705" cy="3706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For two files we created the following code:</w:t>
      </w:r>
    </w:p>
    <w:p w14:paraId="1EEA4A7B" w14:textId="554559FE" w:rsidR="00EF7DEA" w:rsidRDefault="00EF7DEA" w:rsidP="00344D7C"/>
    <w:p w14:paraId="609A4ED9" w14:textId="0B7EFAC8" w:rsidR="00EF7DEA" w:rsidRDefault="00EF7DEA" w:rsidP="00344D7C">
      <w:r w:rsidRPr="00EF7DEA">
        <w:drawing>
          <wp:anchor distT="0" distB="0" distL="114300" distR="114300" simplePos="0" relativeHeight="251674624" behindDoc="0" locked="0" layoutInCell="1" allowOverlap="1" wp14:anchorId="53B4A281" wp14:editId="70FC6EE6">
            <wp:simplePos x="0" y="0"/>
            <wp:positionH relativeFrom="margin">
              <wp:align>center</wp:align>
            </wp:positionH>
            <wp:positionV relativeFrom="paragraph">
              <wp:posOffset>175933</wp:posOffset>
            </wp:positionV>
            <wp:extent cx="1724660" cy="1651000"/>
            <wp:effectExtent l="0" t="0" r="8890" b="6350"/>
            <wp:wrapSquare wrapText="bothSides"/>
            <wp:docPr id="15" name="תמונה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4660" cy="1651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results are as follows:</w:t>
      </w:r>
    </w:p>
    <w:p w14:paraId="4AD9FDB4" w14:textId="1F3772B4" w:rsidR="00EF7DEA" w:rsidRDefault="00EF7DEA" w:rsidP="00344D7C"/>
    <w:p w14:paraId="2D3834B0" w14:textId="052120CE" w:rsidR="00EF7DEA" w:rsidRDefault="00EF7DEA" w:rsidP="00344D7C"/>
    <w:p w14:paraId="62F42D5D" w14:textId="4C7D4145" w:rsidR="00EF7DEA" w:rsidRDefault="00EF7DEA" w:rsidP="00344D7C"/>
    <w:p w14:paraId="7C3DD0E6" w14:textId="6A8409C7" w:rsidR="00EF7DEA" w:rsidRDefault="00EF7DEA" w:rsidP="00344D7C"/>
    <w:p w14:paraId="66780BCE" w14:textId="2669C8FC" w:rsidR="00EF7DEA" w:rsidRDefault="00EF7DEA" w:rsidP="00344D7C"/>
    <w:p w14:paraId="43503BA5" w14:textId="780D0972" w:rsidR="00EF7DEA" w:rsidRDefault="00EF7DEA" w:rsidP="00344D7C"/>
    <w:p w14:paraId="273058D2" w14:textId="171550FE" w:rsidR="00EF7DEA" w:rsidRDefault="00EF7DEA" w:rsidP="00344D7C">
      <w:r>
        <w:t xml:space="preserve">As we can see the content of </w:t>
      </w:r>
      <w:r>
        <w:rPr>
          <w:i/>
          <w:iCs/>
        </w:rPr>
        <w:t>tmp.txt</w:t>
      </w:r>
      <w:r>
        <w:t xml:space="preserve"> is in </w:t>
      </w:r>
      <w:r>
        <w:rPr>
          <w:i/>
          <w:iCs/>
        </w:rPr>
        <w:t>out.txt</w:t>
      </w:r>
      <w:r>
        <w:t xml:space="preserve"> now.</w:t>
      </w:r>
    </w:p>
    <w:p w14:paraId="27D0E6A2" w14:textId="090E5173" w:rsidR="009E2380" w:rsidRDefault="009E2380" w:rsidP="00344D7C"/>
    <w:p w14:paraId="05576F70" w14:textId="77777777" w:rsidR="009E2380" w:rsidRDefault="009E2380">
      <w:r>
        <w:br w:type="page"/>
      </w:r>
    </w:p>
    <w:p w14:paraId="0EAFCB13" w14:textId="5763A210" w:rsidR="009E2380" w:rsidRDefault="009E2380" w:rsidP="00344D7C">
      <w:r>
        <w:rPr>
          <w:b/>
          <w:bCs/>
        </w:rPr>
        <w:lastRenderedPageBreak/>
        <w:t>3.</w:t>
      </w:r>
      <w:r>
        <w:rPr>
          <w:b/>
          <w:bCs/>
        </w:rPr>
        <w:t>2</w:t>
      </w:r>
      <w:r>
        <w:rPr>
          <w:b/>
          <w:bCs/>
        </w:rPr>
        <w:tab/>
      </w:r>
      <w:proofErr w:type="spellStart"/>
      <w:r>
        <w:rPr>
          <w:i/>
          <w:iCs/>
        </w:rPr>
        <w:t>getpinfo</w:t>
      </w:r>
      <w:proofErr w:type="spellEnd"/>
      <w:r>
        <w:t xml:space="preserve"> is a system call that print a list of currently running processes.</w:t>
      </w:r>
    </w:p>
    <w:p w14:paraId="244D250B" w14:textId="0E13302B" w:rsidR="009E2380" w:rsidRDefault="00823EE3" w:rsidP="00344D7C">
      <w:r>
        <w:t>To</w:t>
      </w:r>
      <w:r w:rsidR="009E2380">
        <w:t xml:space="preserve"> implement it, we created a user space program and a kernel system call as follows:</w:t>
      </w:r>
    </w:p>
    <w:p w14:paraId="52732FCD" w14:textId="2E42D678" w:rsidR="00823EE3" w:rsidRDefault="00823EE3" w:rsidP="00823EE3">
      <w:r w:rsidRPr="00823EE3">
        <w:drawing>
          <wp:anchor distT="0" distB="0" distL="114300" distR="114300" simplePos="0" relativeHeight="251675648" behindDoc="0" locked="0" layoutInCell="1" allowOverlap="1" wp14:anchorId="34C86EEA" wp14:editId="7B6F8EBE">
            <wp:simplePos x="0" y="0"/>
            <wp:positionH relativeFrom="margin">
              <wp:align>center</wp:align>
            </wp:positionH>
            <wp:positionV relativeFrom="paragraph">
              <wp:posOffset>200594</wp:posOffset>
            </wp:positionV>
            <wp:extent cx="2093595" cy="2007235"/>
            <wp:effectExtent l="0" t="0" r="1905" b="0"/>
            <wp:wrapSquare wrapText="bothSides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3595" cy="2007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Use space program only calls the system call –</w:t>
      </w:r>
    </w:p>
    <w:p w14:paraId="1AE85923" w14:textId="552A95FB" w:rsidR="00823EE3" w:rsidRDefault="00823EE3" w:rsidP="00823EE3"/>
    <w:p w14:paraId="5DC89699" w14:textId="7346524E" w:rsidR="00823EE3" w:rsidRDefault="00823EE3" w:rsidP="00823EE3"/>
    <w:p w14:paraId="6BD07BA9" w14:textId="3824F004" w:rsidR="00823EE3" w:rsidRDefault="00823EE3" w:rsidP="00823EE3"/>
    <w:p w14:paraId="7C189966" w14:textId="56C1D6FD" w:rsidR="00823EE3" w:rsidRDefault="00823EE3" w:rsidP="00823EE3"/>
    <w:p w14:paraId="65618857" w14:textId="69B8690A" w:rsidR="00823EE3" w:rsidRDefault="00823EE3" w:rsidP="00823EE3"/>
    <w:p w14:paraId="62A29300" w14:textId="11EE5632" w:rsidR="00823EE3" w:rsidRDefault="00823EE3" w:rsidP="00823EE3"/>
    <w:p w14:paraId="7F6D84EA" w14:textId="27911386" w:rsidR="00823EE3" w:rsidRDefault="00823EE3" w:rsidP="00823EE3"/>
    <w:p w14:paraId="03A6C1BE" w14:textId="0767FE42" w:rsidR="00823EE3" w:rsidRDefault="00823EE3" w:rsidP="00823EE3">
      <w:r>
        <w:t>To create the kernel system call we added the following files with appropriate function calls and macros:</w:t>
      </w:r>
    </w:p>
    <w:p w14:paraId="74C1916C" w14:textId="375825B7" w:rsidR="00823EE3" w:rsidRDefault="00823EE3" w:rsidP="00823EE3">
      <w:pPr>
        <w:rPr>
          <w:i/>
          <w:iCs/>
        </w:rPr>
      </w:pPr>
      <w:proofErr w:type="spellStart"/>
      <w:r>
        <w:rPr>
          <w:i/>
          <w:iCs/>
        </w:rPr>
        <w:t>user.h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ysys.S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scall.c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syscall.h</w:t>
      </w:r>
      <w:proofErr w:type="spellEnd"/>
      <w:r>
        <w:rPr>
          <w:i/>
          <w:iCs/>
        </w:rPr>
        <w:t xml:space="preserve"> </w:t>
      </w:r>
    </w:p>
    <w:p w14:paraId="4BABA869" w14:textId="7DA45635" w:rsidR="00823EE3" w:rsidRDefault="00823EE3" w:rsidP="00823EE3">
      <w:r>
        <w:t xml:space="preserve">In addition, we created the following function to </w:t>
      </w:r>
      <w:proofErr w:type="spellStart"/>
      <w:r>
        <w:rPr>
          <w:i/>
          <w:iCs/>
        </w:rPr>
        <w:t>proc.c</w:t>
      </w:r>
      <w:proofErr w:type="spellEnd"/>
      <w:r>
        <w:t xml:space="preserve"> file:</w:t>
      </w:r>
    </w:p>
    <w:p w14:paraId="127A3F6A" w14:textId="7AB1D1CC" w:rsidR="00823EE3" w:rsidRDefault="00823EE3" w:rsidP="00823EE3">
      <w:r w:rsidRPr="00823EE3">
        <w:drawing>
          <wp:anchor distT="0" distB="0" distL="114300" distR="114300" simplePos="0" relativeHeight="251676672" behindDoc="0" locked="0" layoutInCell="1" allowOverlap="1" wp14:anchorId="5F4BFC0A" wp14:editId="26C6EE6D">
            <wp:simplePos x="0" y="0"/>
            <wp:positionH relativeFrom="margin">
              <wp:align>center</wp:align>
            </wp:positionH>
            <wp:positionV relativeFrom="paragraph">
              <wp:posOffset>21846</wp:posOffset>
            </wp:positionV>
            <wp:extent cx="3295015" cy="2413000"/>
            <wp:effectExtent l="0" t="0" r="635" b="6350"/>
            <wp:wrapSquare wrapText="bothSides"/>
            <wp:docPr id="17" name="תמונה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015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45C15" w14:textId="13562FC5" w:rsidR="00823EE3" w:rsidRDefault="00823EE3" w:rsidP="00823EE3"/>
    <w:p w14:paraId="6C734419" w14:textId="1D086161" w:rsidR="00823EE3" w:rsidRDefault="00823EE3" w:rsidP="00823EE3"/>
    <w:p w14:paraId="658C8819" w14:textId="5B4E1A52" w:rsidR="00823EE3" w:rsidRDefault="00823EE3" w:rsidP="00823EE3"/>
    <w:p w14:paraId="5E54A390" w14:textId="7013BB1A" w:rsidR="00823EE3" w:rsidRDefault="00823EE3" w:rsidP="00823EE3"/>
    <w:p w14:paraId="3FFDD4F3" w14:textId="07DF358A" w:rsidR="00823EE3" w:rsidRDefault="00823EE3" w:rsidP="00823EE3"/>
    <w:p w14:paraId="191598A5" w14:textId="6C8DBD8B" w:rsidR="00823EE3" w:rsidRDefault="00823EE3" w:rsidP="00823EE3"/>
    <w:p w14:paraId="14AD61E7" w14:textId="5A919DAE" w:rsidR="00823EE3" w:rsidRDefault="00823EE3" w:rsidP="00823EE3"/>
    <w:p w14:paraId="1F5AEFFC" w14:textId="7EB54CDE" w:rsidR="00823EE3" w:rsidRDefault="00823EE3" w:rsidP="00823EE3"/>
    <w:p w14:paraId="0C52D4F1" w14:textId="12CA7174" w:rsidR="00823EE3" w:rsidRDefault="001C21D0" w:rsidP="00823EE3">
      <w:r w:rsidRPr="00823EE3">
        <w:drawing>
          <wp:anchor distT="0" distB="0" distL="114300" distR="114300" simplePos="0" relativeHeight="251677696" behindDoc="0" locked="0" layoutInCell="1" allowOverlap="1" wp14:anchorId="4853DB09" wp14:editId="7B6F29CE">
            <wp:simplePos x="0" y="0"/>
            <wp:positionH relativeFrom="margin">
              <wp:align>center</wp:align>
            </wp:positionH>
            <wp:positionV relativeFrom="paragraph">
              <wp:posOffset>157753</wp:posOffset>
            </wp:positionV>
            <wp:extent cx="3124636" cy="1219370"/>
            <wp:effectExtent l="0" t="0" r="0" b="0"/>
            <wp:wrapSquare wrapText="bothSides"/>
            <wp:docPr id="18" name="תמונה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1219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23EE3">
        <w:t>Results:</w:t>
      </w:r>
    </w:p>
    <w:p w14:paraId="6127E92B" w14:textId="763B02F5" w:rsidR="001C21D0" w:rsidRDefault="001C21D0" w:rsidP="00823EE3"/>
    <w:p w14:paraId="699FB6DC" w14:textId="2F36F2C2" w:rsidR="001C21D0" w:rsidRDefault="001C21D0" w:rsidP="00823EE3"/>
    <w:p w14:paraId="6A0BD856" w14:textId="63774F9B" w:rsidR="001C21D0" w:rsidRDefault="001C21D0" w:rsidP="00823EE3"/>
    <w:p w14:paraId="7335CA84" w14:textId="71A728A7" w:rsidR="001C21D0" w:rsidRDefault="001C21D0" w:rsidP="00823EE3"/>
    <w:p w14:paraId="34CF94DE" w14:textId="6712D0B9" w:rsidR="001C21D0" w:rsidRDefault="001C21D0" w:rsidP="00823EE3">
      <w:r>
        <w:t>* Note that the QEMU terminal does not identify “\t” as a regular tab.</w:t>
      </w:r>
    </w:p>
    <w:p w14:paraId="10EF1696" w14:textId="4267699F" w:rsidR="001C21D0" w:rsidRDefault="00F418DC" w:rsidP="00823EE3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lastRenderedPageBreak/>
        <w:t>Task 4: Wait and exit system calls</w:t>
      </w:r>
    </w:p>
    <w:p w14:paraId="144BBFF2" w14:textId="7C222FDD" w:rsidR="00F418DC" w:rsidRPr="00F418DC" w:rsidRDefault="00F418DC" w:rsidP="00823EE3">
      <w:r>
        <w:rPr>
          <w:b/>
          <w:bCs/>
        </w:rPr>
        <w:t>4.1</w:t>
      </w:r>
      <w:r>
        <w:rPr>
          <w:b/>
          <w:bCs/>
        </w:rPr>
        <w:tab/>
      </w:r>
      <w:r>
        <w:t>We updated the process structure with a status field in ‘</w:t>
      </w:r>
      <w:proofErr w:type="spellStart"/>
      <w:r>
        <w:rPr>
          <w:i/>
          <w:iCs/>
        </w:rPr>
        <w:t>proc.h</w:t>
      </w:r>
      <w:proofErr w:type="spellEnd"/>
      <w:r>
        <w:rPr>
          <w:i/>
          <w:iCs/>
        </w:rPr>
        <w:t>’</w:t>
      </w:r>
      <w:r>
        <w:t xml:space="preserve"> (and updated </w:t>
      </w:r>
      <w:proofErr w:type="spellStart"/>
      <w:r>
        <w:rPr>
          <w:i/>
          <w:iCs/>
        </w:rPr>
        <w:t>user.h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defs.h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sysrpoc.c</w:t>
      </w:r>
      <w:proofErr w:type="spellEnd"/>
      <w:r>
        <w:rPr>
          <w:i/>
          <w:iCs/>
        </w:rPr>
        <w:t xml:space="preserve">, </w:t>
      </w:r>
      <w:proofErr w:type="spellStart"/>
      <w:r>
        <w:rPr>
          <w:i/>
          <w:iCs/>
        </w:rPr>
        <w:t>proc.c</w:t>
      </w:r>
      <w:proofErr w:type="spellEnd"/>
      <w:r>
        <w:t xml:space="preserve">). In addition, we edited </w:t>
      </w:r>
      <w:r>
        <w:rPr>
          <w:i/>
          <w:iCs/>
        </w:rPr>
        <w:t>exit</w:t>
      </w:r>
      <w:r>
        <w:t xml:space="preserve"> function (in </w:t>
      </w:r>
      <w:proofErr w:type="spellStart"/>
      <w:r>
        <w:rPr>
          <w:i/>
          <w:iCs/>
        </w:rPr>
        <w:t>proc.c</w:t>
      </w:r>
      <w:proofErr w:type="spellEnd"/>
      <w:r>
        <w:t>) signature to receive an int status.</w:t>
      </w:r>
    </w:p>
    <w:p w14:paraId="646607AF" w14:textId="2649500A" w:rsidR="00F418DC" w:rsidRPr="00F418DC" w:rsidRDefault="00F418DC" w:rsidP="00823EE3">
      <w:r w:rsidRPr="00F418DC">
        <w:drawing>
          <wp:anchor distT="0" distB="0" distL="114300" distR="114300" simplePos="0" relativeHeight="251678720" behindDoc="0" locked="0" layoutInCell="1" allowOverlap="1" wp14:anchorId="7F933436" wp14:editId="38AA5BD0">
            <wp:simplePos x="0" y="0"/>
            <wp:positionH relativeFrom="margin">
              <wp:align>center</wp:align>
            </wp:positionH>
            <wp:positionV relativeFrom="paragraph">
              <wp:posOffset>188760</wp:posOffset>
            </wp:positionV>
            <wp:extent cx="3004185" cy="2219960"/>
            <wp:effectExtent l="0" t="0" r="5715" b="8890"/>
            <wp:wrapSquare wrapText="bothSides"/>
            <wp:docPr id="19" name="תמונה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4185" cy="221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i/>
          <w:iCs/>
        </w:rPr>
        <w:t>proch.h</w:t>
      </w:r>
      <w:proofErr w:type="spellEnd"/>
      <w:r>
        <w:rPr>
          <w:i/>
          <w:iCs/>
        </w:rPr>
        <w:t xml:space="preserve"> </w:t>
      </w:r>
      <w:r>
        <w:t>– added a field</w:t>
      </w:r>
    </w:p>
    <w:p w14:paraId="72AB5416" w14:textId="7A910590" w:rsidR="001C21D0" w:rsidRDefault="001C21D0" w:rsidP="00823EE3"/>
    <w:p w14:paraId="288F5EB3" w14:textId="1F30B665" w:rsidR="00F418DC" w:rsidRDefault="00F418DC" w:rsidP="00823EE3"/>
    <w:p w14:paraId="2AD21177" w14:textId="013BF532" w:rsidR="00F418DC" w:rsidRDefault="00F418DC" w:rsidP="00823EE3"/>
    <w:p w14:paraId="6691BCE2" w14:textId="3DE0DAD6" w:rsidR="00F418DC" w:rsidRDefault="00F418DC" w:rsidP="00823EE3"/>
    <w:p w14:paraId="5182E414" w14:textId="4AADCBC7" w:rsidR="00F418DC" w:rsidRDefault="00F418DC" w:rsidP="00823EE3"/>
    <w:p w14:paraId="0BBF5A7A" w14:textId="588E0387" w:rsidR="00F418DC" w:rsidRDefault="00F418DC" w:rsidP="00823EE3"/>
    <w:p w14:paraId="35FEDE85" w14:textId="64DB660A" w:rsidR="00F418DC" w:rsidRDefault="00F418DC" w:rsidP="00823EE3"/>
    <w:p w14:paraId="03D35009" w14:textId="2F32B60E" w:rsidR="00F418DC" w:rsidRDefault="00F418DC" w:rsidP="00823EE3"/>
    <w:p w14:paraId="38E5D2F9" w14:textId="1E7F0F3E" w:rsidR="00F418DC" w:rsidRDefault="00F418DC" w:rsidP="00823EE3">
      <w:r w:rsidRPr="00F418DC">
        <w:drawing>
          <wp:anchor distT="0" distB="0" distL="114300" distR="114300" simplePos="0" relativeHeight="251679744" behindDoc="0" locked="0" layoutInCell="1" allowOverlap="1" wp14:anchorId="5F7558BF" wp14:editId="1B68C2A6">
            <wp:simplePos x="0" y="0"/>
            <wp:positionH relativeFrom="margin">
              <wp:align>center</wp:align>
            </wp:positionH>
            <wp:positionV relativeFrom="paragraph">
              <wp:posOffset>243551</wp:posOffset>
            </wp:positionV>
            <wp:extent cx="2938780" cy="831215"/>
            <wp:effectExtent l="0" t="0" r="0" b="6985"/>
            <wp:wrapSquare wrapText="bothSides"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78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F418DC">
        <w:rPr>
          <w:i/>
          <w:iCs/>
        </w:rPr>
        <w:t>proc.c</w:t>
      </w:r>
      <w:proofErr w:type="spellEnd"/>
      <w:r>
        <w:t xml:space="preserve"> – exit function</w:t>
      </w:r>
    </w:p>
    <w:p w14:paraId="15906552" w14:textId="77DDC3F2" w:rsidR="00F418DC" w:rsidRDefault="00F418DC" w:rsidP="00823EE3"/>
    <w:p w14:paraId="28062D58" w14:textId="3A55348B" w:rsidR="00F418DC" w:rsidRDefault="00F418DC" w:rsidP="00823EE3"/>
    <w:p w14:paraId="5E7702FA" w14:textId="1D53DB4F" w:rsidR="00F418DC" w:rsidRDefault="00F418DC" w:rsidP="00823EE3"/>
    <w:p w14:paraId="7A600541" w14:textId="3935D3CF" w:rsidR="00F418DC" w:rsidRDefault="00822739" w:rsidP="00823EE3">
      <w:r w:rsidRPr="00F418DC">
        <w:drawing>
          <wp:anchor distT="0" distB="0" distL="114300" distR="114300" simplePos="0" relativeHeight="251680768" behindDoc="0" locked="0" layoutInCell="1" allowOverlap="1" wp14:anchorId="705EE85A" wp14:editId="610B8D61">
            <wp:simplePos x="0" y="0"/>
            <wp:positionH relativeFrom="margin">
              <wp:align>center</wp:align>
            </wp:positionH>
            <wp:positionV relativeFrom="paragraph">
              <wp:posOffset>222976</wp:posOffset>
            </wp:positionV>
            <wp:extent cx="3479165" cy="1099185"/>
            <wp:effectExtent l="0" t="0" r="6985" b="5715"/>
            <wp:wrapSquare wrapText="bothSides"/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9165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418DC">
        <w:tab/>
      </w:r>
      <w:r w:rsidR="00F418DC">
        <w:tab/>
      </w:r>
      <w:r w:rsidR="00F418DC">
        <w:tab/>
      </w:r>
      <w:r w:rsidR="00F418DC">
        <w:tab/>
        <w:t>…</w:t>
      </w:r>
    </w:p>
    <w:p w14:paraId="2F8A9EEF" w14:textId="46E42395" w:rsidR="00F418DC" w:rsidRDefault="00F418DC" w:rsidP="00823EE3"/>
    <w:p w14:paraId="039ADBD2" w14:textId="6E3220F3" w:rsidR="00F418DC" w:rsidRDefault="00F418DC" w:rsidP="00823EE3"/>
    <w:p w14:paraId="79BE46C6" w14:textId="4CD45C87" w:rsidR="00F418DC" w:rsidRDefault="00F418DC" w:rsidP="00823EE3"/>
    <w:p w14:paraId="18D71FFB" w14:textId="0A346C25" w:rsidR="00F418DC" w:rsidRDefault="00F418DC" w:rsidP="00823EE3"/>
    <w:p w14:paraId="6A595212" w14:textId="25C3FDE4" w:rsidR="00F418DC" w:rsidRDefault="00822739" w:rsidP="00823EE3">
      <w:r w:rsidRPr="00822739">
        <w:drawing>
          <wp:anchor distT="0" distB="0" distL="114300" distR="114300" simplePos="0" relativeHeight="251681792" behindDoc="0" locked="0" layoutInCell="1" allowOverlap="1" wp14:anchorId="259E5970" wp14:editId="4BB4EEE8">
            <wp:simplePos x="0" y="0"/>
            <wp:positionH relativeFrom="margin">
              <wp:align>center</wp:align>
            </wp:positionH>
            <wp:positionV relativeFrom="paragraph">
              <wp:posOffset>41803</wp:posOffset>
            </wp:positionV>
            <wp:extent cx="1981200" cy="1609090"/>
            <wp:effectExtent l="0" t="0" r="0" b="0"/>
            <wp:wrapSquare wrapText="bothSides"/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160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i/>
          <w:iCs/>
        </w:rPr>
        <w:t>sysproc.c</w:t>
      </w:r>
      <w:proofErr w:type="spellEnd"/>
      <w:r>
        <w:t xml:space="preserve"> </w:t>
      </w:r>
      <w:r w:rsidR="00652140">
        <w:t>–</w:t>
      </w:r>
      <w:r>
        <w:t xml:space="preserve"> </w:t>
      </w:r>
    </w:p>
    <w:p w14:paraId="33FDC0FB" w14:textId="6AEFD0F8" w:rsidR="00652140" w:rsidRDefault="00652140" w:rsidP="00823EE3"/>
    <w:p w14:paraId="0D309C54" w14:textId="1CE9FB17" w:rsidR="00652140" w:rsidRDefault="00652140" w:rsidP="00823EE3"/>
    <w:p w14:paraId="57525A26" w14:textId="0D5957DF" w:rsidR="00652140" w:rsidRDefault="00652140" w:rsidP="00823EE3"/>
    <w:p w14:paraId="378CC75A" w14:textId="2EC88A28" w:rsidR="00652140" w:rsidRDefault="00652140" w:rsidP="00823EE3"/>
    <w:p w14:paraId="5E68FECA" w14:textId="7D03788D" w:rsidR="00652140" w:rsidRDefault="00652140" w:rsidP="00823EE3"/>
    <w:p w14:paraId="5B369207" w14:textId="31327ABD" w:rsidR="00652140" w:rsidRDefault="00652140" w:rsidP="00823EE3">
      <w:r>
        <w:t xml:space="preserve">After changing </w:t>
      </w:r>
      <w:r>
        <w:rPr>
          <w:i/>
          <w:iCs/>
        </w:rPr>
        <w:t>exit</w:t>
      </w:r>
      <w:r>
        <w:t xml:space="preserve"> function, we changed “</w:t>
      </w:r>
      <w:r>
        <w:rPr>
          <w:i/>
          <w:iCs/>
        </w:rPr>
        <w:t xml:space="preserve">exit()” </w:t>
      </w:r>
      <w:r>
        <w:t xml:space="preserve">to </w:t>
      </w:r>
      <w:r>
        <w:rPr>
          <w:i/>
          <w:iCs/>
        </w:rPr>
        <w:t>“exit(0)”</w:t>
      </w:r>
      <w:r>
        <w:t xml:space="preserve"> where needed.</w:t>
      </w:r>
    </w:p>
    <w:p w14:paraId="789B73EE" w14:textId="037E5258" w:rsidR="006644D0" w:rsidRDefault="006644D0" w:rsidP="00823EE3">
      <w:r>
        <w:rPr>
          <w:b/>
          <w:bCs/>
        </w:rPr>
        <w:lastRenderedPageBreak/>
        <w:t>4.2</w:t>
      </w:r>
      <w:r>
        <w:tab/>
        <w:t xml:space="preserve">Updating the wait system call. We changed </w:t>
      </w:r>
      <w:r w:rsidRPr="006644D0">
        <w:rPr>
          <w:i/>
          <w:iCs/>
        </w:rPr>
        <w:t>wait</w:t>
      </w:r>
      <w:r>
        <w:t xml:space="preserve"> system call to resolve with the status given in exit.</w:t>
      </w:r>
    </w:p>
    <w:p w14:paraId="2029A2BB" w14:textId="2EDCAB00" w:rsidR="006644D0" w:rsidRDefault="006644D0" w:rsidP="00823EE3">
      <w:r>
        <w:t xml:space="preserve">Same as </w:t>
      </w:r>
      <w:r>
        <w:rPr>
          <w:i/>
          <w:iCs/>
        </w:rPr>
        <w:t>exit</w:t>
      </w:r>
      <w:r>
        <w:t xml:space="preserve"> we updated the files:</w:t>
      </w:r>
    </w:p>
    <w:p w14:paraId="1911ACAA" w14:textId="051061DA" w:rsidR="006644D0" w:rsidRDefault="006644D0" w:rsidP="00823EE3">
      <w:r w:rsidRPr="006644D0">
        <w:drawing>
          <wp:anchor distT="0" distB="0" distL="114300" distR="114300" simplePos="0" relativeHeight="251682816" behindDoc="0" locked="0" layoutInCell="1" allowOverlap="1" wp14:anchorId="447FBE42" wp14:editId="21ED4F8C">
            <wp:simplePos x="0" y="0"/>
            <wp:positionH relativeFrom="margin">
              <wp:align>center</wp:align>
            </wp:positionH>
            <wp:positionV relativeFrom="paragraph">
              <wp:posOffset>129227</wp:posOffset>
            </wp:positionV>
            <wp:extent cx="2201545" cy="923925"/>
            <wp:effectExtent l="0" t="0" r="8255" b="9525"/>
            <wp:wrapSquare wrapText="bothSides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i/>
          <w:iCs/>
        </w:rPr>
        <w:t>proc.c</w:t>
      </w:r>
      <w:proofErr w:type="spellEnd"/>
      <w:r>
        <w:t xml:space="preserve"> -</w:t>
      </w:r>
      <w:r>
        <w:tab/>
      </w:r>
    </w:p>
    <w:p w14:paraId="60869261" w14:textId="25AA7732" w:rsidR="006644D0" w:rsidRDefault="006644D0" w:rsidP="00823EE3"/>
    <w:p w14:paraId="17AB787B" w14:textId="2839CCD1" w:rsidR="006644D0" w:rsidRDefault="006644D0" w:rsidP="00823EE3"/>
    <w:p w14:paraId="4C73485D" w14:textId="6DF29DFE" w:rsidR="006644D0" w:rsidRDefault="006644D0" w:rsidP="00823EE3"/>
    <w:p w14:paraId="49C2E8E4" w14:textId="4DFACD0D" w:rsidR="006644D0" w:rsidRDefault="006644D0" w:rsidP="00823EE3">
      <w:r w:rsidRPr="006644D0">
        <w:drawing>
          <wp:anchor distT="0" distB="0" distL="114300" distR="114300" simplePos="0" relativeHeight="251683840" behindDoc="0" locked="0" layoutInCell="1" allowOverlap="1" wp14:anchorId="32737A2A" wp14:editId="25191301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3680460" cy="3101975"/>
            <wp:effectExtent l="0" t="0" r="0" b="3175"/>
            <wp:wrapSquare wrapText="bothSides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046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9954B3" w14:textId="562E504F" w:rsidR="006644D0" w:rsidRDefault="006644D0" w:rsidP="00823EE3"/>
    <w:p w14:paraId="49CBC2C9" w14:textId="28FC7BED" w:rsidR="006644D0" w:rsidRDefault="006644D0" w:rsidP="00823EE3"/>
    <w:p w14:paraId="792B03F1" w14:textId="02433462" w:rsidR="006644D0" w:rsidRDefault="006644D0" w:rsidP="00823EE3"/>
    <w:p w14:paraId="673D4294" w14:textId="343023B3" w:rsidR="006644D0" w:rsidRDefault="006644D0" w:rsidP="00823EE3"/>
    <w:p w14:paraId="35D66524" w14:textId="7CF2EB1E" w:rsidR="006644D0" w:rsidRDefault="006644D0" w:rsidP="00823EE3"/>
    <w:p w14:paraId="0E32E453" w14:textId="516DF288" w:rsidR="006644D0" w:rsidRDefault="006644D0" w:rsidP="00823EE3"/>
    <w:p w14:paraId="01FE35F5" w14:textId="1068B6B9" w:rsidR="006644D0" w:rsidRDefault="006644D0" w:rsidP="00823EE3"/>
    <w:p w14:paraId="1C368BF6" w14:textId="73A4220C" w:rsidR="006644D0" w:rsidRDefault="006644D0" w:rsidP="00823EE3"/>
    <w:p w14:paraId="7ABB23B6" w14:textId="7855F8F8" w:rsidR="006644D0" w:rsidRDefault="006644D0" w:rsidP="00823EE3"/>
    <w:p w14:paraId="153D4C0A" w14:textId="6B9ADE8B" w:rsidR="006644D0" w:rsidRDefault="006644D0" w:rsidP="00823EE3"/>
    <w:p w14:paraId="2F585C34" w14:textId="35F0892A" w:rsidR="006644D0" w:rsidRDefault="006644D0" w:rsidP="00823EE3">
      <w:r>
        <w:t>The status in this function is a pointer to status field in ‘p’ process.</w:t>
      </w:r>
    </w:p>
    <w:p w14:paraId="67CAD364" w14:textId="4FFF14AD" w:rsidR="006644D0" w:rsidRDefault="006644D0" w:rsidP="00823EE3">
      <w:r w:rsidRPr="006644D0">
        <w:drawing>
          <wp:anchor distT="0" distB="0" distL="114300" distR="114300" simplePos="0" relativeHeight="251684864" behindDoc="0" locked="0" layoutInCell="1" allowOverlap="1" wp14:anchorId="046A1FCE" wp14:editId="187E4613">
            <wp:simplePos x="0" y="0"/>
            <wp:positionH relativeFrom="margin">
              <wp:align>center</wp:align>
            </wp:positionH>
            <wp:positionV relativeFrom="paragraph">
              <wp:posOffset>226374</wp:posOffset>
            </wp:positionV>
            <wp:extent cx="2672080" cy="1602105"/>
            <wp:effectExtent l="0" t="0" r="0" b="0"/>
            <wp:wrapSquare wrapText="bothSides"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208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i/>
          <w:iCs/>
        </w:rPr>
        <w:t>sysproc.c</w:t>
      </w:r>
      <w:proofErr w:type="spellEnd"/>
      <w:r>
        <w:t xml:space="preserve"> –</w:t>
      </w:r>
    </w:p>
    <w:p w14:paraId="1EEFC74B" w14:textId="3F531368" w:rsidR="006644D0" w:rsidRDefault="006644D0" w:rsidP="00823EE3"/>
    <w:p w14:paraId="711C41B6" w14:textId="1FACB173" w:rsidR="006644D0" w:rsidRDefault="006644D0" w:rsidP="00823EE3"/>
    <w:p w14:paraId="3F204F96" w14:textId="5599F9EB" w:rsidR="006644D0" w:rsidRDefault="006644D0" w:rsidP="00823EE3"/>
    <w:p w14:paraId="0F1590B4" w14:textId="495D052F" w:rsidR="006644D0" w:rsidRDefault="006644D0" w:rsidP="00823EE3"/>
    <w:p w14:paraId="109CB3F8" w14:textId="66B0E70A" w:rsidR="006644D0" w:rsidRDefault="006644D0" w:rsidP="00823EE3"/>
    <w:p w14:paraId="2B9C6272" w14:textId="297973E6" w:rsidR="006644D0" w:rsidRDefault="006644D0" w:rsidP="00823EE3"/>
    <w:p w14:paraId="33601925" w14:textId="5A980F43" w:rsidR="004F0676" w:rsidRPr="004F0676" w:rsidRDefault="004F0676" w:rsidP="00823EE3">
      <w:r>
        <w:t>We created a user space program to test the functionality of the status with wait and exit. The following results show the status value that got from the function by calling “</w:t>
      </w:r>
      <w:r>
        <w:rPr>
          <w:i/>
          <w:iCs/>
        </w:rPr>
        <w:t>exit(57)</w:t>
      </w:r>
      <w:r>
        <w:t>”.</w:t>
      </w:r>
    </w:p>
    <w:p w14:paraId="6189361F" w14:textId="168E52B0" w:rsidR="004F0676" w:rsidRDefault="004F0676">
      <w:r>
        <w:br w:type="page"/>
      </w:r>
    </w:p>
    <w:p w14:paraId="6D06D924" w14:textId="7D801D17" w:rsidR="004F0676" w:rsidRDefault="004F0676">
      <w:r>
        <w:lastRenderedPageBreak/>
        <w:t>This is the user space program “</w:t>
      </w:r>
      <w:proofErr w:type="spellStart"/>
      <w:r>
        <w:t>wait_test</w:t>
      </w:r>
      <w:proofErr w:type="spellEnd"/>
      <w:r>
        <w:t>”:</w:t>
      </w:r>
    </w:p>
    <w:p w14:paraId="7B9AD0FA" w14:textId="3442B305" w:rsidR="004F0676" w:rsidRDefault="004F0676">
      <w:r w:rsidRPr="004F0676">
        <w:drawing>
          <wp:anchor distT="0" distB="0" distL="114300" distR="114300" simplePos="0" relativeHeight="251685888" behindDoc="0" locked="0" layoutInCell="1" allowOverlap="1" wp14:anchorId="022EA003" wp14:editId="7DDAA406">
            <wp:simplePos x="0" y="0"/>
            <wp:positionH relativeFrom="margin">
              <wp:align>center</wp:align>
            </wp:positionH>
            <wp:positionV relativeFrom="paragraph">
              <wp:posOffset>3175</wp:posOffset>
            </wp:positionV>
            <wp:extent cx="3134995" cy="1856740"/>
            <wp:effectExtent l="0" t="0" r="8255" b="0"/>
            <wp:wrapSquare wrapText="bothSides"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995" cy="1856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ABF435" w14:textId="66FE1ADA" w:rsidR="004F0676" w:rsidRDefault="004F0676"/>
    <w:p w14:paraId="06161768" w14:textId="77777777" w:rsidR="004F0676" w:rsidRDefault="004F0676"/>
    <w:p w14:paraId="66D3E628" w14:textId="744D34C9" w:rsidR="004F0676" w:rsidRDefault="004F0676"/>
    <w:p w14:paraId="04B2765E" w14:textId="77777777" w:rsidR="004F0676" w:rsidRDefault="004F0676"/>
    <w:p w14:paraId="69D58C94" w14:textId="77777777" w:rsidR="004F0676" w:rsidRDefault="004F0676"/>
    <w:p w14:paraId="61D141BE" w14:textId="7497BDA7" w:rsidR="004F0676" w:rsidRDefault="004F0676"/>
    <w:p w14:paraId="66D649BD" w14:textId="5027A2B6" w:rsidR="004F0676" w:rsidRDefault="004F0676">
      <w:r>
        <w:rPr>
          <w:noProof/>
        </w:rPr>
        <w:drawing>
          <wp:anchor distT="0" distB="0" distL="114300" distR="114300" simplePos="0" relativeHeight="251686912" behindDoc="0" locked="0" layoutInCell="1" allowOverlap="1" wp14:anchorId="243A8C26" wp14:editId="2BFA96A3">
            <wp:simplePos x="0" y="0"/>
            <wp:positionH relativeFrom="margin">
              <wp:align>center</wp:align>
            </wp:positionH>
            <wp:positionV relativeFrom="paragraph">
              <wp:posOffset>285115</wp:posOffset>
            </wp:positionV>
            <wp:extent cx="3131185" cy="743585"/>
            <wp:effectExtent l="0" t="0" r="0" b="0"/>
            <wp:wrapSquare wrapText="bothSides"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1185" cy="74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terminal results:</w:t>
      </w:r>
    </w:p>
    <w:p w14:paraId="07495D09" w14:textId="1B9A0A98" w:rsidR="004F0676" w:rsidRDefault="004F0676"/>
    <w:p w14:paraId="7F9520F6" w14:textId="4EF2B7F1" w:rsidR="004F0676" w:rsidRDefault="004F0676"/>
    <w:p w14:paraId="2EEA3988" w14:textId="6AADEB26" w:rsidR="004F0676" w:rsidRDefault="004F0676"/>
    <w:p w14:paraId="2D22FB5B" w14:textId="77777777" w:rsidR="004F0676" w:rsidRDefault="004F0676"/>
    <w:p w14:paraId="0E3332C0" w14:textId="49F85522" w:rsidR="006644D0" w:rsidRDefault="004F0676" w:rsidP="00823EE3">
      <w:r>
        <w:rPr>
          <w:b/>
          <w:bCs/>
        </w:rPr>
        <w:t>4.3</w:t>
      </w:r>
      <w:r>
        <w:tab/>
        <w:t>Updating the wait system call – we adjust the “</w:t>
      </w:r>
      <w:proofErr w:type="spellStart"/>
      <w:r>
        <w:rPr>
          <w:i/>
          <w:iCs/>
        </w:rPr>
        <w:t>exec.c</w:t>
      </w:r>
      <w:proofErr w:type="spellEnd"/>
      <w:r>
        <w:t>”</w:t>
      </w:r>
      <w:r w:rsidR="00486AE1">
        <w:t xml:space="preserve"> file as requested.</w:t>
      </w:r>
    </w:p>
    <w:p w14:paraId="5537F95B" w14:textId="17351506" w:rsidR="00486AE1" w:rsidRDefault="00486AE1" w:rsidP="00823EE3">
      <w:r>
        <w:rPr>
          <w:noProof/>
        </w:rPr>
        <w:drawing>
          <wp:anchor distT="0" distB="0" distL="114300" distR="114300" simplePos="0" relativeHeight="251687936" behindDoc="0" locked="0" layoutInCell="1" allowOverlap="1" wp14:anchorId="741E7362" wp14:editId="405556F8">
            <wp:simplePos x="0" y="0"/>
            <wp:positionH relativeFrom="margin">
              <wp:align>center</wp:align>
            </wp:positionH>
            <wp:positionV relativeFrom="paragraph">
              <wp:posOffset>240294</wp:posOffset>
            </wp:positionV>
            <wp:extent cx="2794041" cy="1174565"/>
            <wp:effectExtent l="0" t="0" r="6350" b="6985"/>
            <wp:wrapSquare wrapText="bothSides"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4041" cy="1174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>
        <w:t>exitf</w:t>
      </w:r>
      <w:proofErr w:type="spellEnd"/>
      <w:r>
        <w:t>() – will create the function for the stack.</w:t>
      </w:r>
    </w:p>
    <w:p w14:paraId="6A7445AB" w14:textId="09A19DB2" w:rsidR="00486AE1" w:rsidRDefault="00486AE1" w:rsidP="00823EE3"/>
    <w:p w14:paraId="182B70B6" w14:textId="558FAEB0" w:rsidR="00486AE1" w:rsidRDefault="00486AE1" w:rsidP="00823EE3"/>
    <w:p w14:paraId="042D751A" w14:textId="5EF20DC8" w:rsidR="00486AE1" w:rsidRDefault="00486AE1" w:rsidP="00823EE3"/>
    <w:p w14:paraId="4838EDA5" w14:textId="4B01B745" w:rsidR="00486AE1" w:rsidRDefault="00486AE1" w:rsidP="00823EE3"/>
    <w:p w14:paraId="1BE0B43A" w14:textId="17A7C851" w:rsidR="00486AE1" w:rsidRDefault="00486AE1" w:rsidP="00823EE3">
      <w:r>
        <w:rPr>
          <w:noProof/>
        </w:rPr>
        <w:drawing>
          <wp:anchor distT="0" distB="0" distL="114300" distR="114300" simplePos="0" relativeHeight="251688960" behindDoc="0" locked="0" layoutInCell="1" allowOverlap="1" wp14:anchorId="15D2F434" wp14:editId="3A9B25DC">
            <wp:simplePos x="0" y="0"/>
            <wp:positionH relativeFrom="margin">
              <wp:align>center</wp:align>
            </wp:positionH>
            <wp:positionV relativeFrom="paragraph">
              <wp:posOffset>267302</wp:posOffset>
            </wp:positionV>
            <wp:extent cx="2550795" cy="2273935"/>
            <wp:effectExtent l="0" t="0" r="1905" b="0"/>
            <wp:wrapSquare wrapText="bothSides"/>
            <wp:docPr id="30" name="תמונה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079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In the </w:t>
      </w:r>
      <w:r>
        <w:rPr>
          <w:i/>
          <w:iCs/>
        </w:rPr>
        <w:t>exec</w:t>
      </w:r>
      <w:r>
        <w:t xml:space="preserve"> function we updated the following:</w:t>
      </w:r>
    </w:p>
    <w:p w14:paraId="3F82908A" w14:textId="184C1804" w:rsidR="00486AE1" w:rsidRDefault="00486AE1" w:rsidP="00823EE3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10CFE04" wp14:editId="721E87C9">
                <wp:simplePos x="0" y="0"/>
                <wp:positionH relativeFrom="column">
                  <wp:posOffset>703613</wp:posOffset>
                </wp:positionH>
                <wp:positionV relativeFrom="paragraph">
                  <wp:posOffset>1875872</wp:posOffset>
                </wp:positionV>
                <wp:extent cx="1306286" cy="0"/>
                <wp:effectExtent l="0" t="76200" r="27305" b="95250"/>
                <wp:wrapNone/>
                <wp:docPr id="31" name="מחבר חץ ישר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628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1B8795E" id="מחבר חץ ישר 31" o:spid="_x0000_s1026" type="#_x0000_t32" style="position:absolute;margin-left:55.4pt;margin-top:147.7pt;width:102.85pt;height:0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" strokecolor="#ed7d31 [3205]" strokeweight=".5pt">
                <v:stroke endarrow="block" joinstyle="miter"/>
              </v:shape>
            </w:pict>
          </mc:Fallback>
        </mc:AlternateContent>
      </w:r>
    </w:p>
    <w:p w14:paraId="3A421DCE" w14:textId="747C1247" w:rsidR="00486AE1" w:rsidRDefault="00486AE1" w:rsidP="00823EE3"/>
    <w:p w14:paraId="56D616C4" w14:textId="6E344979" w:rsidR="00486AE1" w:rsidRDefault="00486AE1" w:rsidP="00823EE3"/>
    <w:p w14:paraId="66F392DA" w14:textId="2955A49E" w:rsidR="00486AE1" w:rsidRDefault="00486AE1" w:rsidP="00823EE3"/>
    <w:p w14:paraId="5598F8B2" w14:textId="6889A073" w:rsidR="00486AE1" w:rsidRDefault="00486AE1" w:rsidP="00823EE3"/>
    <w:p w14:paraId="02DD492D" w14:textId="7E4CFE50" w:rsidR="00486AE1" w:rsidRDefault="00486AE1" w:rsidP="00823EE3"/>
    <w:p w14:paraId="6AC54164" w14:textId="2C6A93B0" w:rsidR="00486AE1" w:rsidRDefault="00486AE1" w:rsidP="00823EE3"/>
    <w:p w14:paraId="0FB0923E" w14:textId="03E71D0F" w:rsidR="00486AE1" w:rsidRDefault="00486AE1" w:rsidP="00823EE3"/>
    <w:p w14:paraId="54527555" w14:textId="7A6C1026" w:rsidR="00486AE1" w:rsidRDefault="00486AE1" w:rsidP="00823EE3"/>
    <w:p w14:paraId="0C60AD97" w14:textId="1CCC9977" w:rsidR="00486AE1" w:rsidRDefault="00E544C1" w:rsidP="00823EE3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8D3278E" wp14:editId="373DBC32">
                <wp:simplePos x="0" y="0"/>
                <wp:positionH relativeFrom="column">
                  <wp:posOffset>86013</wp:posOffset>
                </wp:positionH>
                <wp:positionV relativeFrom="paragraph">
                  <wp:posOffset>94615</wp:posOffset>
                </wp:positionV>
                <wp:extent cx="1068780" cy="5938"/>
                <wp:effectExtent l="0" t="57150" r="36195" b="89535"/>
                <wp:wrapNone/>
                <wp:docPr id="33" name="מחבר חץ ישר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8780" cy="59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BC23D29" id="מחבר חץ ישר 33" o:spid="_x0000_s1026" type="#_x0000_t32" style="position:absolute;margin-left:6.75pt;margin-top:7.45pt;width:84.15pt;height:.4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F4E1D06" wp14:editId="01EDC28D">
                <wp:simplePos x="0" y="0"/>
                <wp:positionH relativeFrom="column">
                  <wp:posOffset>72159</wp:posOffset>
                </wp:positionH>
                <wp:positionV relativeFrom="paragraph">
                  <wp:posOffset>2127126</wp:posOffset>
                </wp:positionV>
                <wp:extent cx="1068780" cy="5938"/>
                <wp:effectExtent l="0" t="57150" r="36195" b="89535"/>
                <wp:wrapNone/>
                <wp:docPr id="34" name="מחבר חץ ישר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8780" cy="59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6E4DDB" id="מחבר חץ ישר 34" o:spid="_x0000_s1026" type="#_x0000_t32" style="position:absolute;margin-left:5.7pt;margin-top:167.5pt;width:84.15pt;height:.4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" strokecolor="#ed7d31 [3205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1008" behindDoc="0" locked="0" layoutInCell="1" allowOverlap="1" wp14:anchorId="66A82C35" wp14:editId="4F6B2D05">
            <wp:simplePos x="0" y="0"/>
            <wp:positionH relativeFrom="margin">
              <wp:align>center</wp:align>
            </wp:positionH>
            <wp:positionV relativeFrom="paragraph">
              <wp:posOffset>107</wp:posOffset>
            </wp:positionV>
            <wp:extent cx="4156364" cy="2537595"/>
            <wp:effectExtent l="0" t="0" r="0" b="0"/>
            <wp:wrapSquare wrapText="bothSides"/>
            <wp:docPr id="32" name="תמונה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6364" cy="25375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02819A8" w14:textId="783AF4B0" w:rsidR="00E544C1" w:rsidRDefault="00E544C1" w:rsidP="00823EE3"/>
    <w:p w14:paraId="08CA045E" w14:textId="49164A83" w:rsidR="00E544C1" w:rsidRDefault="00E544C1" w:rsidP="00823EE3"/>
    <w:p w14:paraId="77355E8D" w14:textId="557934B1" w:rsidR="00E544C1" w:rsidRDefault="00E544C1" w:rsidP="00823EE3"/>
    <w:p w14:paraId="25E752AE" w14:textId="365B91A9" w:rsidR="00E544C1" w:rsidRDefault="00E544C1" w:rsidP="00823EE3"/>
    <w:p w14:paraId="71EFDFED" w14:textId="1A6E77A5" w:rsidR="00E544C1" w:rsidRDefault="00E544C1" w:rsidP="00823EE3"/>
    <w:p w14:paraId="1AF0A1D3" w14:textId="1C7CEDED" w:rsidR="00E544C1" w:rsidRDefault="00E544C1" w:rsidP="00823EE3"/>
    <w:p w14:paraId="7FC06181" w14:textId="12698BDA" w:rsidR="00E544C1" w:rsidRDefault="00E544C1" w:rsidP="00823EE3"/>
    <w:p w14:paraId="7626D294" w14:textId="4A69744C" w:rsidR="00E544C1" w:rsidRDefault="00E544C1" w:rsidP="00823EE3"/>
    <w:p w14:paraId="4A9F5D41" w14:textId="5EC951B1" w:rsidR="00E544C1" w:rsidRDefault="00E544C1" w:rsidP="00823EE3"/>
    <w:p w14:paraId="6C4FCD4A" w14:textId="7DDA9A23" w:rsidR="00E544C1" w:rsidRDefault="00337BB4" w:rsidP="00823EE3">
      <w:r w:rsidRPr="00337BB4">
        <w:drawing>
          <wp:anchor distT="0" distB="0" distL="114300" distR="114300" simplePos="0" relativeHeight="251695104" behindDoc="0" locked="0" layoutInCell="1" allowOverlap="1" wp14:anchorId="4BB5AE5C" wp14:editId="62183A36">
            <wp:simplePos x="0" y="0"/>
            <wp:positionH relativeFrom="margin">
              <wp:align>center</wp:align>
            </wp:positionH>
            <wp:positionV relativeFrom="paragraph">
              <wp:posOffset>539882</wp:posOffset>
            </wp:positionV>
            <wp:extent cx="6229985" cy="2030095"/>
            <wp:effectExtent l="0" t="0" r="0" b="8255"/>
            <wp:wrapSquare wrapText="bothSides"/>
            <wp:docPr id="35" name="תמונה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9985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544C1">
        <w:t>To test it we emitted the “exit(0)” in the user space program “</w:t>
      </w:r>
      <w:proofErr w:type="spellStart"/>
      <w:r w:rsidR="00E544C1">
        <w:t>wait_test.c</w:t>
      </w:r>
      <w:proofErr w:type="spellEnd"/>
      <w:r w:rsidR="00E544C1">
        <w:t>” that we created before:</w:t>
      </w:r>
    </w:p>
    <w:p w14:paraId="74E98058" w14:textId="74C8A909" w:rsidR="00E544C1" w:rsidRDefault="00337BB4" w:rsidP="00823EE3">
      <w:r>
        <w:t>As expected, the adju</w:t>
      </w:r>
      <w:r w:rsidR="00466DC2">
        <w:t>s</w:t>
      </w:r>
      <w:r>
        <w:t>tment worked!</w:t>
      </w:r>
    </w:p>
    <w:p w14:paraId="166EE8A4" w14:textId="77777777" w:rsidR="00337BB4" w:rsidRPr="00486AE1" w:rsidRDefault="00337BB4" w:rsidP="00823EE3"/>
    <w:sectPr w:rsidR="00337BB4" w:rsidRPr="00486AE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De2MDSwMDQzMzZT0lEKTi0uzszPAykwrAUAN9gwOSwAAAA="/>
  </w:docVars>
  <w:rsids>
    <w:rsidRoot w:val="004A68DE"/>
    <w:rsid w:val="00015DF0"/>
    <w:rsid w:val="000E0A74"/>
    <w:rsid w:val="001407A4"/>
    <w:rsid w:val="001C21D0"/>
    <w:rsid w:val="00337BB4"/>
    <w:rsid w:val="00344D7C"/>
    <w:rsid w:val="00466DC2"/>
    <w:rsid w:val="00486AE1"/>
    <w:rsid w:val="004A68DE"/>
    <w:rsid w:val="004F0676"/>
    <w:rsid w:val="005A3174"/>
    <w:rsid w:val="00652140"/>
    <w:rsid w:val="006644D0"/>
    <w:rsid w:val="007B02FC"/>
    <w:rsid w:val="00822739"/>
    <w:rsid w:val="00823EE3"/>
    <w:rsid w:val="009B55AD"/>
    <w:rsid w:val="009E2380"/>
    <w:rsid w:val="00A53461"/>
    <w:rsid w:val="00B65047"/>
    <w:rsid w:val="00E544C1"/>
    <w:rsid w:val="00E93739"/>
    <w:rsid w:val="00EF7DEA"/>
    <w:rsid w:val="00F41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A46BB"/>
  <w15:chartTrackingRefBased/>
  <w15:docId w15:val="{F16AB3B4-E776-4ADB-928C-9B17D3AAC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A68DE"/>
  </w:style>
  <w:style w:type="paragraph" w:styleId="1">
    <w:name w:val="heading 1"/>
    <w:basedOn w:val="a"/>
    <w:next w:val="a"/>
    <w:link w:val="10"/>
    <w:autoRedefine/>
    <w:uiPriority w:val="9"/>
    <w:rsid w:val="00E93739"/>
    <w:pPr>
      <w:keepNext/>
      <w:keepLines/>
      <w:bidi/>
      <w:spacing w:before="240" w:after="0" w:line="480" w:lineRule="auto"/>
      <w:outlineLvl w:val="0"/>
    </w:pPr>
    <w:rPr>
      <w:rFonts w:ascii="David" w:eastAsiaTheme="majorEastAsia" w:hAnsi="David" w:cstheme="majorBidi"/>
      <w:b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E93739"/>
    <w:rPr>
      <w:rFonts w:ascii="David" w:eastAsiaTheme="majorEastAsia" w:hAnsi="David" w:cstheme="majorBidi"/>
      <w:b/>
      <w:sz w:val="32"/>
      <w:szCs w:val="32"/>
    </w:rPr>
  </w:style>
  <w:style w:type="paragraph" w:styleId="HTML">
    <w:name w:val="HTML Preformatted"/>
    <w:basedOn w:val="a"/>
    <w:link w:val="HTML0"/>
    <w:uiPriority w:val="99"/>
    <w:semiHidden/>
    <w:unhideWhenUsed/>
    <w:rsid w:val="00A534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מעוצב מראש תו"/>
    <w:basedOn w:val="a0"/>
    <w:link w:val="HTML"/>
    <w:uiPriority w:val="99"/>
    <w:semiHidden/>
    <w:rsid w:val="00A5346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06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E1A11F-2003-4C2C-87C5-57C8908077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1</Pages>
  <Words>564</Words>
  <Characters>3218</Characters>
  <Application>Microsoft Office Word</Application>
  <DocSecurity>0</DocSecurity>
  <Lines>26</Lines>
  <Paragraphs>7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er lux</dc:creator>
  <cp:keywords/>
  <dc:description/>
  <cp:lastModifiedBy>omer lux</cp:lastModifiedBy>
  <cp:revision>18</cp:revision>
  <dcterms:created xsi:type="dcterms:W3CDTF">2020-11-23T08:21:00Z</dcterms:created>
  <dcterms:modified xsi:type="dcterms:W3CDTF">2020-11-23T10:55:00Z</dcterms:modified>
</cp:coreProperties>
</file>